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7860A" w14:textId="77777777" w:rsidR="00014772" w:rsidRPr="00DF583D" w:rsidRDefault="00014772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16"/>
          <w:szCs w:val="16"/>
        </w:rPr>
      </w:pPr>
    </w:p>
    <w:p w14:paraId="0ECD588C" w14:textId="06E1919B" w:rsidR="008422E4" w:rsidRPr="00DF583D" w:rsidRDefault="002D110D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32"/>
          <w:szCs w:val="32"/>
        </w:rPr>
      </w:pPr>
      <w:r w:rsidRPr="00DF583D">
        <w:rPr>
          <w:rFonts w:ascii="Arial" w:hAnsi="Arial" w:cs="Arial"/>
          <w:color w:val="auto"/>
          <w:sz w:val="32"/>
          <w:szCs w:val="32"/>
        </w:rPr>
        <w:t>Lesson</w:t>
      </w:r>
      <w:r w:rsidR="00A7188A" w:rsidRPr="00DF583D">
        <w:rPr>
          <w:rFonts w:ascii="Arial" w:hAnsi="Arial" w:cs="Arial"/>
          <w:color w:val="auto"/>
          <w:sz w:val="32"/>
          <w:szCs w:val="32"/>
        </w:rPr>
        <w:t xml:space="preserve"> </w:t>
      </w:r>
      <w:r w:rsidR="00EF6A18" w:rsidRPr="00DF583D">
        <w:rPr>
          <w:rFonts w:ascii="Arial" w:hAnsi="Arial" w:cs="Arial"/>
          <w:color w:val="auto"/>
          <w:sz w:val="32"/>
          <w:szCs w:val="32"/>
        </w:rPr>
        <w:t>0</w:t>
      </w:r>
      <w:r w:rsidR="005D26F6" w:rsidRPr="00DF583D">
        <w:rPr>
          <w:rFonts w:ascii="Arial" w:hAnsi="Arial" w:cs="Arial"/>
          <w:color w:val="auto"/>
          <w:sz w:val="32"/>
          <w:szCs w:val="32"/>
        </w:rPr>
        <w:t>2</w:t>
      </w:r>
      <w:r w:rsidR="00546162" w:rsidRPr="00DF583D">
        <w:rPr>
          <w:rFonts w:ascii="Arial" w:hAnsi="Arial" w:cs="Arial"/>
          <w:color w:val="auto"/>
          <w:sz w:val="32"/>
          <w:szCs w:val="32"/>
        </w:rPr>
        <w:t xml:space="preserve"> – </w:t>
      </w:r>
      <w:r w:rsidR="00871DFC" w:rsidRPr="00DF583D">
        <w:rPr>
          <w:rFonts w:ascii="Arial" w:hAnsi="Arial" w:cs="Arial"/>
          <w:color w:val="auto"/>
          <w:sz w:val="32"/>
          <w:szCs w:val="32"/>
        </w:rPr>
        <w:t xml:space="preserve">Introduction to </w:t>
      </w:r>
      <w:proofErr w:type="spellStart"/>
      <w:r w:rsidR="00871DFC" w:rsidRPr="00DF583D">
        <w:rPr>
          <w:rFonts w:ascii="Arial" w:hAnsi="Arial" w:cs="Arial"/>
          <w:color w:val="auto"/>
          <w:sz w:val="32"/>
          <w:szCs w:val="32"/>
        </w:rPr>
        <w:t>JQuery</w:t>
      </w:r>
      <w:proofErr w:type="spellEnd"/>
    </w:p>
    <w:p w14:paraId="76CAB22C" w14:textId="0BA872C2" w:rsidR="00EF6A18" w:rsidRPr="00DF583D" w:rsidRDefault="000872CC" w:rsidP="00014772">
      <w:pPr>
        <w:pStyle w:val="Heading1"/>
        <w:spacing w:before="0" w:line="276" w:lineRule="auto"/>
        <w:jc w:val="center"/>
        <w:rPr>
          <w:rFonts w:ascii="Arial" w:hAnsi="Arial" w:cs="Arial"/>
          <w:color w:val="auto"/>
          <w:sz w:val="32"/>
          <w:szCs w:val="32"/>
        </w:rPr>
      </w:pPr>
      <w:r w:rsidRPr="00DF583D">
        <w:rPr>
          <w:rFonts w:ascii="Arial" w:hAnsi="Arial" w:cs="Arial"/>
          <w:color w:val="auto"/>
          <w:sz w:val="32"/>
          <w:szCs w:val="32"/>
        </w:rPr>
        <w:t>Session 2</w:t>
      </w:r>
      <w:r w:rsidR="00546162" w:rsidRPr="00DF583D">
        <w:rPr>
          <w:rFonts w:ascii="Arial" w:hAnsi="Arial" w:cs="Arial"/>
          <w:color w:val="auto"/>
          <w:sz w:val="32"/>
          <w:szCs w:val="32"/>
        </w:rPr>
        <w:t xml:space="preserve"> </w:t>
      </w:r>
      <w:r w:rsidR="00EF6A18" w:rsidRPr="00DF583D">
        <w:rPr>
          <w:rFonts w:ascii="Arial" w:hAnsi="Arial" w:cs="Arial"/>
          <w:color w:val="auto"/>
          <w:sz w:val="32"/>
          <w:szCs w:val="32"/>
        </w:rPr>
        <w:t xml:space="preserve">Worksheet </w:t>
      </w:r>
    </w:p>
    <w:p w14:paraId="378E727D" w14:textId="452AAD3B" w:rsidR="005B7A67" w:rsidRPr="00DF583D" w:rsidRDefault="005D26F6" w:rsidP="005B7A67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5B7A67" w:rsidRPr="00DF583D">
        <w:rPr>
          <w:rFonts w:ascii="Arial" w:hAnsi="Arial" w:cs="Arial"/>
          <w:color w:val="auto"/>
          <w:sz w:val="26"/>
          <w:szCs w:val="26"/>
          <w:lang w:val="en-SG"/>
        </w:rPr>
        <w:t>:</w:t>
      </w:r>
    </w:p>
    <w:p w14:paraId="2E0311FD" w14:textId="77777777" w:rsidR="002D110D" w:rsidRPr="00DF583D" w:rsidRDefault="002D110D" w:rsidP="002D110D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JavaScript syntax: </w:t>
      </w:r>
    </w:p>
    <w:p w14:paraId="46D5D6AD" w14:textId="77777777" w:rsidR="002D110D" w:rsidRPr="00DF583D" w:rsidRDefault="005C21A9" w:rsidP="002D110D">
      <w:pPr>
        <w:rPr>
          <w:rFonts w:ascii="Arial" w:hAnsi="Arial" w:cs="Arial"/>
          <w:lang w:val="en-SG"/>
        </w:rPr>
      </w:pPr>
      <w:hyperlink r:id="rId11" w:history="1">
        <w:r w:rsidR="002D110D" w:rsidRPr="00DF583D">
          <w:rPr>
            <w:rStyle w:val="Hyperlink"/>
            <w:rFonts w:ascii="Arial" w:hAnsi="Arial" w:cs="Arial"/>
            <w:lang w:val="en-SG"/>
          </w:rPr>
          <w:t>https://www.w3schools.com/js/js_syntax.asp</w:t>
        </w:r>
      </w:hyperlink>
    </w:p>
    <w:p w14:paraId="1499746E" w14:textId="4EF3E8C9" w:rsidR="002D110D" w:rsidRPr="00DF583D" w:rsidRDefault="005C21A9" w:rsidP="002D110D">
      <w:pPr>
        <w:rPr>
          <w:rFonts w:ascii="Arial" w:hAnsi="Arial" w:cs="Arial"/>
          <w:lang w:val="en-SG"/>
        </w:rPr>
      </w:pPr>
      <w:hyperlink r:id="rId12" w:history="1">
        <w:r w:rsidR="002D110D" w:rsidRPr="00DF583D">
          <w:rPr>
            <w:rStyle w:val="Hyperlink"/>
            <w:rFonts w:ascii="Arial" w:hAnsi="Arial" w:cs="Arial"/>
            <w:lang w:val="en-SG"/>
          </w:rPr>
          <w:t>http://www.w3schools.com/js/js_variables.asp</w:t>
        </w:r>
      </w:hyperlink>
    </w:p>
    <w:p w14:paraId="5E1461AC" w14:textId="77777777" w:rsidR="002D110D" w:rsidRPr="00DF583D" w:rsidRDefault="002D110D" w:rsidP="002D110D">
      <w:pPr>
        <w:rPr>
          <w:rFonts w:ascii="Arial" w:hAnsi="Arial" w:cs="Arial"/>
          <w:lang w:val="en-SG"/>
        </w:rPr>
      </w:pPr>
    </w:p>
    <w:p w14:paraId="037A3DB8" w14:textId="77777777" w:rsidR="002D110D" w:rsidRPr="00DF583D" w:rsidRDefault="002D110D" w:rsidP="005B7A67">
      <w:pPr>
        <w:rPr>
          <w:rFonts w:ascii="Arial" w:hAnsi="Arial" w:cs="Arial"/>
          <w:lang w:val="en-SG"/>
        </w:rPr>
      </w:pPr>
    </w:p>
    <w:p w14:paraId="7B19BE27" w14:textId="39A1C5B3" w:rsidR="005B7A67" w:rsidRPr="00DF583D" w:rsidRDefault="002D110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Go to</w:t>
      </w:r>
      <w:r w:rsidR="001A645B" w:rsidRPr="00DF583D">
        <w:rPr>
          <w:rFonts w:ascii="Arial" w:hAnsi="Arial" w:cs="Arial"/>
          <w:lang w:val="en-SG"/>
        </w:rPr>
        <w:t xml:space="preserve"> </w:t>
      </w:r>
      <w:hyperlink r:id="rId13" w:history="1">
        <w:r w:rsidR="001A645B" w:rsidRPr="00DF583D">
          <w:rPr>
            <w:rStyle w:val="Hyperlink"/>
            <w:rFonts w:ascii="Arial" w:hAnsi="Arial" w:cs="Arial"/>
            <w:lang w:val="en-SG"/>
          </w:rPr>
          <w:t>https://www.codeply.com/p/muGQonkxFX</w:t>
        </w:r>
      </w:hyperlink>
      <w:r w:rsidR="001A645B" w:rsidRPr="00DF583D">
        <w:rPr>
          <w:rFonts w:ascii="Arial" w:hAnsi="Arial" w:cs="Arial"/>
          <w:lang w:val="en-SG"/>
        </w:rPr>
        <w:t xml:space="preserve">  </w:t>
      </w:r>
      <w:r w:rsidRPr="00DF583D">
        <w:rPr>
          <w:rFonts w:ascii="Arial" w:hAnsi="Arial" w:cs="Arial"/>
          <w:lang w:val="en-SG"/>
        </w:rPr>
        <w:t xml:space="preserve">, </w:t>
      </w:r>
      <w:r w:rsidRPr="00DF583D">
        <w:rPr>
          <w:rFonts w:ascii="Arial" w:hAnsi="Arial" w:cs="Arial"/>
          <w:b/>
          <w:color w:val="FF0000"/>
          <w:lang w:val="en-SG"/>
        </w:rPr>
        <w:t>fork it</w:t>
      </w:r>
      <w:r w:rsidR="005B7A67" w:rsidRPr="00DF583D">
        <w:rPr>
          <w:rFonts w:ascii="Arial" w:hAnsi="Arial" w:cs="Arial"/>
          <w:color w:val="FF0000"/>
          <w:lang w:val="en-SG"/>
        </w:rPr>
        <w:t xml:space="preserve"> </w:t>
      </w:r>
      <w:r w:rsidR="005B7A67" w:rsidRPr="00DF583D">
        <w:rPr>
          <w:rFonts w:ascii="Arial" w:hAnsi="Arial" w:cs="Arial"/>
          <w:lang w:val="en-SG"/>
        </w:rPr>
        <w:t xml:space="preserve">and write the jQuery code </w:t>
      </w:r>
      <w:r w:rsidR="00826C1D" w:rsidRPr="00DF583D">
        <w:rPr>
          <w:rFonts w:ascii="Arial" w:hAnsi="Arial" w:cs="Arial"/>
          <w:lang w:val="en-SG"/>
        </w:rPr>
        <w:t>from Lines 15 to 19</w:t>
      </w:r>
      <w:r w:rsidR="005B7A67" w:rsidRPr="00DF583D">
        <w:rPr>
          <w:rFonts w:ascii="Arial" w:hAnsi="Arial" w:cs="Arial"/>
          <w:lang w:val="en-SG"/>
        </w:rPr>
        <w:t>.</w:t>
      </w:r>
    </w:p>
    <w:p w14:paraId="25A0E39E" w14:textId="77777777" w:rsidR="005B7A67" w:rsidRPr="00DF583D" w:rsidRDefault="005B7A67" w:rsidP="005B7A67">
      <w:pPr>
        <w:rPr>
          <w:rFonts w:ascii="Arial" w:hAnsi="Arial" w:cs="Arial"/>
          <w:lang w:val="en-SG"/>
        </w:rPr>
      </w:pPr>
    </w:p>
    <w:p w14:paraId="6CC0B9C5" w14:textId="7CB742DA" w:rsidR="005B7A67" w:rsidRPr="00DF583D" w:rsidRDefault="005924B0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drawing>
          <wp:inline distT="0" distB="0" distL="0" distR="0" wp14:anchorId="1D8CAB65" wp14:editId="5C55A0B4">
            <wp:extent cx="5029200" cy="4781550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4781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A3BD3E" w14:textId="1729DBC9" w:rsidR="005B7A67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>Line 16</w:t>
      </w:r>
      <w:r w:rsidR="005B7A67" w:rsidRPr="00DF583D">
        <w:rPr>
          <w:rFonts w:ascii="Arial" w:hAnsi="Arial" w:cs="Arial"/>
          <w:lang w:val="en-SG"/>
        </w:rPr>
        <w:t xml:space="preserve"> – </w:t>
      </w:r>
      <w:r w:rsidRPr="00DF583D">
        <w:rPr>
          <w:rFonts w:ascii="Arial" w:hAnsi="Arial" w:cs="Arial"/>
          <w:lang w:val="en-SG"/>
        </w:rPr>
        <w:t>All elements of class “</w:t>
      </w:r>
      <w:proofErr w:type="spellStart"/>
      <w:r w:rsidRPr="00DF583D">
        <w:rPr>
          <w:rFonts w:ascii="Arial" w:hAnsi="Arial" w:cs="Arial"/>
          <w:lang w:val="en-SG"/>
        </w:rPr>
        <w:t>abc</w:t>
      </w:r>
      <w:proofErr w:type="spellEnd"/>
      <w:r w:rsidRPr="00DF583D">
        <w:rPr>
          <w:rFonts w:ascii="Arial" w:hAnsi="Arial" w:cs="Arial"/>
          <w:lang w:val="en-SG"/>
        </w:rPr>
        <w:t>” will have a 3 pixels red border</w:t>
      </w:r>
      <w:r w:rsidR="005B7A67" w:rsidRPr="00DF583D">
        <w:rPr>
          <w:rFonts w:ascii="Arial" w:hAnsi="Arial" w:cs="Arial"/>
          <w:color w:val="000000"/>
          <w:shd w:val="clear" w:color="auto" w:fill="FFFFFF"/>
        </w:rPr>
        <w:t>.</w:t>
      </w:r>
      <w:r w:rsidRPr="00DF583D">
        <w:rPr>
          <w:rFonts w:ascii="Arial" w:hAnsi="Arial" w:cs="Arial"/>
          <w:color w:val="000000"/>
          <w:shd w:val="clear" w:color="auto" w:fill="FFFFFF"/>
        </w:rPr>
        <w:t xml:space="preserve"> The </w:t>
      </w:r>
      <w:proofErr w:type="spellStart"/>
      <w:proofErr w:type="gramStart"/>
      <w:r w:rsidRPr="00DF583D">
        <w:rPr>
          <w:rFonts w:ascii="Arial" w:hAnsi="Arial" w:cs="Arial"/>
          <w:color w:val="000000"/>
          <w:shd w:val="clear" w:color="auto" w:fill="FFFFFF"/>
        </w:rPr>
        <w:t>css</w:t>
      </w:r>
      <w:proofErr w:type="spellEnd"/>
      <w:r w:rsidRPr="00DF583D">
        <w:rPr>
          <w:rFonts w:ascii="Arial" w:hAnsi="Arial" w:cs="Arial"/>
          <w:color w:val="000000"/>
          <w:shd w:val="clear" w:color="auto" w:fill="FFFFFF"/>
        </w:rPr>
        <w:t>(</w:t>
      </w:r>
      <w:proofErr w:type="gramEnd"/>
      <w:r w:rsidRPr="00DF583D">
        <w:rPr>
          <w:rFonts w:ascii="Arial" w:hAnsi="Arial" w:cs="Arial"/>
          <w:color w:val="000000"/>
          <w:shd w:val="clear" w:color="auto" w:fill="FFFFFF"/>
        </w:rPr>
        <w:t>) method sets or returns one or more style properties for the selected elements.</w:t>
      </w:r>
    </w:p>
    <w:p w14:paraId="53A01C0B" w14:textId="77777777" w:rsidR="00826C1D" w:rsidRPr="00DF583D" w:rsidRDefault="005B7A67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 xml:space="preserve">Line </w:t>
      </w:r>
      <w:r w:rsidR="00826C1D" w:rsidRPr="00DF583D">
        <w:rPr>
          <w:rFonts w:ascii="Arial" w:hAnsi="Arial" w:cs="Arial"/>
          <w:highlight w:val="cyan"/>
          <w:lang w:val="en-SG"/>
        </w:rPr>
        <w:t>17</w:t>
      </w:r>
      <w:r w:rsidRPr="00DF583D">
        <w:rPr>
          <w:rFonts w:ascii="Arial" w:hAnsi="Arial" w:cs="Arial"/>
          <w:lang w:val="en-SG"/>
        </w:rPr>
        <w:t xml:space="preserve"> – </w:t>
      </w:r>
      <w:r w:rsidR="00826C1D" w:rsidRPr="00DF583D">
        <w:rPr>
          <w:rFonts w:ascii="Arial" w:hAnsi="Arial" w:cs="Arial"/>
          <w:lang w:val="en-SG"/>
        </w:rPr>
        <w:t>All paragraphs will have the cyan background colour.</w:t>
      </w:r>
    </w:p>
    <w:p w14:paraId="7C9FC4F8" w14:textId="7FD3E7A7" w:rsidR="005B7A67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highlight w:val="cyan"/>
          <w:lang w:val="en-SG"/>
        </w:rPr>
        <w:t>Line 18</w:t>
      </w:r>
      <w:r w:rsidRPr="00DF583D">
        <w:rPr>
          <w:rFonts w:ascii="Arial" w:hAnsi="Arial" w:cs="Arial"/>
          <w:lang w:val="en-SG"/>
        </w:rPr>
        <w:t xml:space="preserve"> </w:t>
      </w:r>
      <w:r w:rsidR="005D4598" w:rsidRPr="00DF583D">
        <w:rPr>
          <w:rFonts w:ascii="Arial" w:hAnsi="Arial" w:cs="Arial"/>
          <w:lang w:val="en-SG"/>
        </w:rPr>
        <w:t>–</w:t>
      </w:r>
      <w:r w:rsidRPr="00DF583D">
        <w:rPr>
          <w:rFonts w:ascii="Arial" w:hAnsi="Arial" w:cs="Arial"/>
          <w:lang w:val="en-SG"/>
        </w:rPr>
        <w:t xml:space="preserve"> </w:t>
      </w:r>
      <w:r w:rsidR="005D4598" w:rsidRPr="00DF583D">
        <w:rPr>
          <w:rFonts w:ascii="Arial" w:hAnsi="Arial" w:cs="Arial"/>
          <w:lang w:val="en-SG"/>
        </w:rPr>
        <w:t xml:space="preserve">All elements of class “sub-one” with parent element of id “one” will be </w:t>
      </w:r>
      <w:proofErr w:type="gramStart"/>
      <w:r w:rsidR="005D4598" w:rsidRPr="00DF583D">
        <w:rPr>
          <w:rFonts w:ascii="Arial" w:hAnsi="Arial" w:cs="Arial"/>
          <w:lang w:val="en-SG"/>
        </w:rPr>
        <w:t>effected</w:t>
      </w:r>
      <w:proofErr w:type="gramEnd"/>
      <w:r w:rsidR="005D4598" w:rsidRPr="00DF583D">
        <w:rPr>
          <w:rFonts w:ascii="Arial" w:hAnsi="Arial" w:cs="Arial"/>
          <w:lang w:val="en-SG"/>
        </w:rPr>
        <w:t xml:space="preserve"> with the style class “</w:t>
      </w:r>
      <w:proofErr w:type="spellStart"/>
      <w:r w:rsidR="005D4598" w:rsidRPr="00DF583D">
        <w:rPr>
          <w:rFonts w:ascii="Arial" w:hAnsi="Arial" w:cs="Arial"/>
          <w:lang w:val="en-SG"/>
        </w:rPr>
        <w:t>myclass</w:t>
      </w:r>
      <w:proofErr w:type="spellEnd"/>
      <w:r w:rsidR="005D4598" w:rsidRPr="00DF583D">
        <w:rPr>
          <w:rFonts w:ascii="Arial" w:hAnsi="Arial" w:cs="Arial"/>
          <w:lang w:val="en-SG"/>
        </w:rPr>
        <w:t>”, which has bold and blue font.</w:t>
      </w:r>
      <w:r w:rsidR="005B7A67" w:rsidRPr="00DF583D">
        <w:rPr>
          <w:rFonts w:ascii="Arial" w:hAnsi="Arial" w:cs="Arial"/>
          <w:lang w:val="en-SG"/>
        </w:rPr>
        <w:t xml:space="preserve"> </w:t>
      </w:r>
    </w:p>
    <w:p w14:paraId="185448F2" w14:textId="77777777" w:rsidR="005B7A67" w:rsidRPr="00DF583D" w:rsidRDefault="005B7A67" w:rsidP="005B7A67">
      <w:pPr>
        <w:rPr>
          <w:rFonts w:ascii="Arial" w:hAnsi="Arial" w:cs="Arial"/>
          <w:lang w:val="en-SG"/>
        </w:rPr>
      </w:pPr>
    </w:p>
    <w:p w14:paraId="747F2049" w14:textId="1DA49963" w:rsidR="005B7A67" w:rsidRPr="00DF583D" w:rsidRDefault="005B7A67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Run exercise</w:t>
      </w:r>
      <w:r w:rsidR="00AB5757" w:rsidRPr="00DF583D">
        <w:rPr>
          <w:rFonts w:ascii="Arial" w:hAnsi="Arial" w:cs="Arial"/>
          <w:lang w:val="en-SG"/>
        </w:rPr>
        <w:t>2</w:t>
      </w:r>
      <w:r w:rsidRPr="00DF583D">
        <w:rPr>
          <w:rFonts w:ascii="Arial" w:hAnsi="Arial" w:cs="Arial"/>
          <w:lang w:val="en-SG"/>
        </w:rPr>
        <w:t xml:space="preserve">.html and you should see the </w:t>
      </w:r>
      <w:r w:rsidR="00F5379E" w:rsidRPr="00DF583D">
        <w:rPr>
          <w:rFonts w:ascii="Arial" w:hAnsi="Arial" w:cs="Arial"/>
          <w:lang w:val="en-SG"/>
        </w:rPr>
        <w:t>output below</w:t>
      </w:r>
      <w:r w:rsidRPr="00DF583D">
        <w:rPr>
          <w:rFonts w:ascii="Arial" w:hAnsi="Arial" w:cs="Arial"/>
          <w:lang w:val="en-SG"/>
        </w:rPr>
        <w:t>:</w:t>
      </w:r>
    </w:p>
    <w:p w14:paraId="4EFAB6E6" w14:textId="2F26D500" w:rsidR="00826C1D" w:rsidRPr="00DF583D" w:rsidRDefault="00826C1D" w:rsidP="005B7A6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7FC622DC" wp14:editId="6F344529">
            <wp:extent cx="3314700" cy="1905000"/>
            <wp:effectExtent l="19050" t="19050" r="19050" b="19050"/>
            <wp:docPr id="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1905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8954F7" w14:textId="77777777" w:rsidR="00424833" w:rsidRPr="00DF583D" w:rsidRDefault="00424833" w:rsidP="004336AD">
      <w:pPr>
        <w:rPr>
          <w:rFonts w:ascii="Arial" w:hAnsi="Arial" w:cs="Arial"/>
          <w:lang w:val="en-SG"/>
        </w:rPr>
      </w:pPr>
    </w:p>
    <w:p w14:paraId="47770088" w14:textId="77777777" w:rsidR="001871F9" w:rsidRDefault="002D110D" w:rsidP="00BD1DE0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  <w:r w:rsidR="00DB2129"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 xml:space="preserve"> </w:t>
      </w:r>
    </w:p>
    <w:p w14:paraId="7777E478" w14:textId="6A5E873C" w:rsidR="00BD1DE0" w:rsidRPr="00DF583D" w:rsidRDefault="00DB2129" w:rsidP="001871F9">
      <w:pPr>
        <w:rPr>
          <w:b/>
          <w:lang w:val="en-SG"/>
        </w:rPr>
      </w:pPr>
      <w:r w:rsidRPr="00DF583D">
        <w:rPr>
          <w:lang w:val="en-SG"/>
        </w:rPr>
        <w:t>(</w:t>
      </w:r>
      <w:r w:rsidR="00587018" w:rsidRPr="00DF583D">
        <w:rPr>
          <w:lang w:val="en-SG"/>
        </w:rPr>
        <w:t xml:space="preserve">make sure you have login-ed to </w:t>
      </w:r>
      <w:proofErr w:type="spellStart"/>
      <w:r w:rsidR="00587018" w:rsidRPr="00DF583D">
        <w:rPr>
          <w:lang w:val="en-SG"/>
        </w:rPr>
        <w:t>Codeply</w:t>
      </w:r>
      <w:proofErr w:type="spellEnd"/>
      <w:r w:rsidR="00587018" w:rsidRPr="00DF583D">
        <w:rPr>
          <w:lang w:val="en-SG"/>
        </w:rPr>
        <w:t>, forked the code and saved</w:t>
      </w:r>
      <w:r w:rsidRPr="00DF583D">
        <w:rPr>
          <w:lang w:val="en-SG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2D110D" w:rsidRPr="00DF583D" w14:paraId="67FDBADB" w14:textId="77777777" w:rsidTr="002D110D">
        <w:tc>
          <w:tcPr>
            <w:tcW w:w="10281" w:type="dxa"/>
          </w:tcPr>
          <w:p w14:paraId="698489D3" w14:textId="77777777" w:rsidR="004336AD" w:rsidRPr="00DF583D" w:rsidRDefault="004336AD" w:rsidP="002D110D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45339C3D" w14:textId="6BE0AB78" w:rsidR="004336AD" w:rsidRPr="00DF583D" w:rsidRDefault="00475387" w:rsidP="002D110D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nCOFxH0xfM</w:t>
            </w:r>
          </w:p>
        </w:tc>
      </w:tr>
    </w:tbl>
    <w:p w14:paraId="64EE9486" w14:textId="77777777" w:rsidR="002D110D" w:rsidRPr="00DF583D" w:rsidRDefault="002D110D" w:rsidP="002D110D">
      <w:pPr>
        <w:rPr>
          <w:rFonts w:ascii="Arial" w:hAnsi="Arial" w:cs="Arial"/>
          <w:lang w:val="en-SG"/>
        </w:rPr>
      </w:pPr>
    </w:p>
    <w:p w14:paraId="43E58B0A" w14:textId="7D6A5166" w:rsidR="00615499" w:rsidRPr="00DF583D" w:rsidRDefault="00AB5757" w:rsidP="00615499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615499" w:rsidRPr="00DF583D">
        <w:rPr>
          <w:rFonts w:ascii="Arial" w:hAnsi="Arial" w:cs="Arial"/>
          <w:color w:val="auto"/>
          <w:sz w:val="26"/>
          <w:szCs w:val="26"/>
          <w:lang w:val="en-SG"/>
        </w:rPr>
        <w:t>a:</w:t>
      </w:r>
    </w:p>
    <w:p w14:paraId="5813E489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63F9149A" w14:textId="51BEEBA3" w:rsidR="005261BB" w:rsidRPr="00DF583D" w:rsidRDefault="00615499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Open </w:t>
      </w:r>
      <w:hyperlink r:id="rId16" w:history="1">
        <w:r w:rsidR="0072732F" w:rsidRPr="00DF583D">
          <w:rPr>
            <w:rStyle w:val="Hyperlink"/>
            <w:rFonts w:ascii="Arial" w:hAnsi="Arial" w:cs="Arial"/>
            <w:lang w:val="en-SG"/>
          </w:rPr>
          <w:t>https://www.codeply.com/go/LZ2lVS2ZOK</w:t>
        </w:r>
      </w:hyperlink>
      <w:r w:rsidR="0072732F" w:rsidRPr="00DF583D">
        <w:rPr>
          <w:rFonts w:ascii="Arial" w:hAnsi="Arial" w:cs="Arial"/>
          <w:lang w:val="en-SG"/>
        </w:rPr>
        <w:t>, fork it and write</w:t>
      </w:r>
      <w:r w:rsidRPr="00DF583D">
        <w:rPr>
          <w:rFonts w:ascii="Arial" w:hAnsi="Arial" w:cs="Arial"/>
          <w:lang w:val="en-SG"/>
        </w:rPr>
        <w:t xml:space="preserve">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Pr="00DF583D">
        <w:rPr>
          <w:rFonts w:ascii="Arial" w:hAnsi="Arial" w:cs="Arial"/>
          <w:lang w:val="en-SG"/>
        </w:rPr>
        <w:t xml:space="preserve"> code to display</w:t>
      </w:r>
      <w:r w:rsidR="005261BB" w:rsidRPr="00DF583D">
        <w:rPr>
          <w:rFonts w:ascii="Arial" w:hAnsi="Arial" w:cs="Arial"/>
          <w:lang w:val="en-SG"/>
        </w:rPr>
        <w:t xml:space="preserve"> the following effects:</w:t>
      </w:r>
    </w:p>
    <w:p w14:paraId="0E3336D0" w14:textId="490F6863" w:rsidR="00615499" w:rsidRPr="00DF583D" w:rsidRDefault="005261BB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The text “Hi!” in green colour</w:t>
      </w:r>
    </w:p>
    <w:p w14:paraId="35C8674A" w14:textId="6BFC8DAD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ll paragraphs in italic</w:t>
      </w:r>
    </w:p>
    <w:p w14:paraId="64E2069F" w14:textId="53925936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 2px solid green border around the first and second line</w:t>
      </w:r>
    </w:p>
    <w:p w14:paraId="3075590A" w14:textId="32FC94EF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Change the colour of “First Line” from red to black (remove the class)</w:t>
      </w:r>
    </w:p>
    <w:p w14:paraId="1EEA69DF" w14:textId="5D8178EA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ppend “John Smith” to “First Line”</w:t>
      </w:r>
    </w:p>
    <w:p w14:paraId="3308D38F" w14:textId="45E28536" w:rsidR="00972D33" w:rsidRPr="00DF583D" w:rsidRDefault="00972D33" w:rsidP="005261BB">
      <w:pPr>
        <w:pStyle w:val="ListParagraph"/>
        <w:numPr>
          <w:ilvl w:val="0"/>
          <w:numId w:val="28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Prepend “Hello World” to the first, second and third lines</w:t>
      </w:r>
    </w:p>
    <w:p w14:paraId="5DCA7146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3A686E9C" w14:textId="5D9C4A8C" w:rsidR="00615499" w:rsidRPr="00DF583D" w:rsidRDefault="005261BB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drawing>
          <wp:inline distT="0" distB="0" distL="0" distR="0" wp14:anchorId="4FE4D69E" wp14:editId="0AE71B7A">
            <wp:extent cx="4114800" cy="1847850"/>
            <wp:effectExtent l="19050" t="19050" r="1905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682AE4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60D97040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4E48F8" w:rsidRPr="00DF583D" w14:paraId="6B910811" w14:textId="77777777" w:rsidTr="00435BFC">
        <w:tc>
          <w:tcPr>
            <w:tcW w:w="10281" w:type="dxa"/>
          </w:tcPr>
          <w:p w14:paraId="10B42F8E" w14:textId="755BF650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gniJMTeHQ2</w:t>
            </w:r>
          </w:p>
        </w:tc>
      </w:tr>
    </w:tbl>
    <w:p w14:paraId="2D72A65F" w14:textId="77777777" w:rsidR="00B77522" w:rsidRPr="00DF583D" w:rsidRDefault="00B77522" w:rsidP="004336AD">
      <w:pPr>
        <w:rPr>
          <w:rFonts w:ascii="Arial" w:hAnsi="Arial" w:cs="Arial"/>
          <w:lang w:val="en-SG"/>
        </w:rPr>
      </w:pPr>
    </w:p>
    <w:p w14:paraId="4823E697" w14:textId="39567AD8" w:rsidR="00615499" w:rsidRPr="00DF583D" w:rsidRDefault="00AB5757" w:rsidP="00615499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</w:t>
      </w:r>
      <w:r w:rsidR="00F81A17" w:rsidRPr="00DF583D">
        <w:rPr>
          <w:rFonts w:ascii="Arial" w:hAnsi="Arial" w:cs="Arial"/>
          <w:color w:val="auto"/>
          <w:sz w:val="26"/>
          <w:szCs w:val="26"/>
          <w:lang w:val="en-SG"/>
        </w:rPr>
        <w:t>b</w:t>
      </w:r>
      <w:r w:rsidR="00615499" w:rsidRPr="00DF583D">
        <w:rPr>
          <w:rFonts w:ascii="Arial" w:hAnsi="Arial" w:cs="Arial"/>
          <w:color w:val="auto"/>
          <w:sz w:val="26"/>
          <w:szCs w:val="26"/>
          <w:lang w:val="en-SG"/>
        </w:rPr>
        <w:t>:</w:t>
      </w:r>
    </w:p>
    <w:p w14:paraId="24520F97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7B2CDA6F" w14:textId="4AE6A17E" w:rsidR="00615499" w:rsidRPr="00DF583D" w:rsidRDefault="00AE275F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Open</w:t>
      </w:r>
      <w:r w:rsidR="00615499" w:rsidRPr="00DF583D">
        <w:rPr>
          <w:rFonts w:ascii="Arial" w:hAnsi="Arial" w:cs="Arial"/>
          <w:lang w:val="en-SG"/>
        </w:rPr>
        <w:t xml:space="preserve"> </w:t>
      </w:r>
      <w:hyperlink r:id="rId18" w:history="1">
        <w:r w:rsidR="0072732F" w:rsidRPr="00DF583D">
          <w:rPr>
            <w:rStyle w:val="Hyperlink"/>
            <w:rFonts w:ascii="Arial" w:hAnsi="Arial" w:cs="Arial"/>
            <w:lang w:val="en-SG"/>
          </w:rPr>
          <w:t>http://codeply.com/go/0LEwLrwkx1</w:t>
        </w:r>
      </w:hyperlink>
      <w:r w:rsidR="0072732F" w:rsidRPr="00DF583D">
        <w:rPr>
          <w:rFonts w:ascii="Arial" w:hAnsi="Arial" w:cs="Arial"/>
          <w:lang w:val="en-SG"/>
        </w:rPr>
        <w:t>, fork it and</w:t>
      </w:r>
      <w:r w:rsidR="00615499" w:rsidRPr="00DF583D">
        <w:rPr>
          <w:rFonts w:ascii="Arial" w:hAnsi="Arial" w:cs="Arial"/>
          <w:lang w:val="en-SG"/>
        </w:rPr>
        <w:t xml:space="preserve"> </w:t>
      </w:r>
      <w:r w:rsidR="00F81A17" w:rsidRPr="00DF583D">
        <w:rPr>
          <w:rFonts w:ascii="Arial" w:hAnsi="Arial" w:cs="Arial"/>
          <w:lang w:val="en-SG"/>
        </w:rPr>
        <w:t>write</w:t>
      </w:r>
      <w:r w:rsidR="00615499" w:rsidRPr="00DF583D">
        <w:rPr>
          <w:rFonts w:ascii="Arial" w:hAnsi="Arial" w:cs="Arial"/>
          <w:lang w:val="en-SG"/>
        </w:rPr>
        <w:t xml:space="preserve">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="00615499" w:rsidRPr="00DF583D">
        <w:rPr>
          <w:rFonts w:ascii="Arial" w:hAnsi="Arial" w:cs="Arial"/>
          <w:lang w:val="en-SG"/>
        </w:rPr>
        <w:t xml:space="preserve"> code to achieve the following effect:</w:t>
      </w:r>
    </w:p>
    <w:p w14:paraId="02C4D894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54B549CE" w14:textId="78766D6C" w:rsidR="00615499" w:rsidRPr="00DF583D" w:rsidRDefault="00F81A17" w:rsidP="00615499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7250CEE1" wp14:editId="2C94E0FD">
            <wp:extent cx="4114800" cy="1847850"/>
            <wp:effectExtent l="19050" t="19050" r="1905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1847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D4BD7" w14:textId="77777777" w:rsidR="00615499" w:rsidRPr="00DF583D" w:rsidRDefault="00615499" w:rsidP="00615499">
      <w:pPr>
        <w:rPr>
          <w:rFonts w:ascii="Arial" w:hAnsi="Arial" w:cs="Arial"/>
          <w:lang w:val="en-SG"/>
        </w:rPr>
      </w:pPr>
    </w:p>
    <w:p w14:paraId="35EF57D5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6F2BFB" w:rsidRPr="00DF583D" w14:paraId="1255F1B2" w14:textId="77777777" w:rsidTr="00435BFC">
        <w:tc>
          <w:tcPr>
            <w:tcW w:w="10281" w:type="dxa"/>
          </w:tcPr>
          <w:p w14:paraId="11398DB0" w14:textId="77777777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3A09502F" w14:textId="7BED8A3A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AeRj7mAzgN</w:t>
            </w:r>
          </w:p>
        </w:tc>
      </w:tr>
    </w:tbl>
    <w:p w14:paraId="742E9729" w14:textId="77777777" w:rsidR="00B77522" w:rsidRPr="00DF583D" w:rsidRDefault="00B77522" w:rsidP="004336AD">
      <w:pPr>
        <w:rPr>
          <w:rFonts w:ascii="Arial" w:hAnsi="Arial" w:cs="Arial"/>
          <w:lang w:val="en-SG"/>
        </w:rPr>
      </w:pPr>
    </w:p>
    <w:p w14:paraId="7860C907" w14:textId="60E880A1" w:rsidR="00F17524" w:rsidRPr="00DF583D" w:rsidRDefault="00F17524" w:rsidP="00F17524">
      <w:pPr>
        <w:pStyle w:val="Heading1"/>
        <w:spacing w:before="0"/>
        <w:rPr>
          <w:rFonts w:ascii="Arial" w:hAnsi="Arial" w:cs="Arial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color w:val="auto"/>
          <w:sz w:val="26"/>
          <w:szCs w:val="26"/>
          <w:lang w:val="en-SG"/>
        </w:rPr>
        <w:t>Exercise 2c:</w:t>
      </w:r>
    </w:p>
    <w:p w14:paraId="340D10CF" w14:textId="77777777" w:rsidR="00F17524" w:rsidRPr="00DF583D" w:rsidRDefault="00F17524" w:rsidP="00F17524">
      <w:pPr>
        <w:rPr>
          <w:rFonts w:ascii="Arial" w:hAnsi="Arial" w:cs="Arial"/>
          <w:lang w:val="en-SG"/>
        </w:rPr>
      </w:pPr>
    </w:p>
    <w:p w14:paraId="744AAFC9" w14:textId="1215CC44" w:rsidR="00F17524" w:rsidRPr="00DF583D" w:rsidRDefault="00F17524" w:rsidP="00F17524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Open </w:t>
      </w:r>
      <w:hyperlink r:id="rId20" w:history="1">
        <w:r w:rsidR="0072732F" w:rsidRPr="00DF583D">
          <w:rPr>
            <w:rStyle w:val="Hyperlink"/>
            <w:rFonts w:ascii="Arial" w:hAnsi="Arial" w:cs="Arial"/>
            <w:lang w:val="en-SG"/>
          </w:rPr>
          <w:t>http://codeply.com/go/szlvdbhgkv</w:t>
        </w:r>
      </w:hyperlink>
      <w:r w:rsidR="0072732F" w:rsidRPr="00DF583D">
        <w:rPr>
          <w:rFonts w:ascii="Arial" w:hAnsi="Arial" w:cs="Arial"/>
          <w:lang w:val="en-SG"/>
        </w:rPr>
        <w:t>, fork it and</w:t>
      </w:r>
      <w:r w:rsidRPr="00DF583D">
        <w:rPr>
          <w:rFonts w:ascii="Arial" w:hAnsi="Arial" w:cs="Arial"/>
          <w:lang w:val="en-SG"/>
        </w:rPr>
        <w:t xml:space="preserve"> write the </w:t>
      </w:r>
      <w:proofErr w:type="spellStart"/>
      <w:r w:rsidRPr="00DF583D">
        <w:rPr>
          <w:rFonts w:ascii="Arial" w:hAnsi="Arial" w:cs="Arial"/>
          <w:lang w:val="en-SG"/>
        </w:rPr>
        <w:t>JQuery</w:t>
      </w:r>
      <w:proofErr w:type="spellEnd"/>
      <w:r w:rsidRPr="00DF583D">
        <w:rPr>
          <w:rFonts w:ascii="Arial" w:hAnsi="Arial" w:cs="Arial"/>
          <w:lang w:val="en-SG"/>
        </w:rPr>
        <w:t xml:space="preserve"> code to achieve the following effect:</w:t>
      </w:r>
    </w:p>
    <w:p w14:paraId="4D37BDD5" w14:textId="77777777" w:rsidR="00784A27" w:rsidRPr="00DF583D" w:rsidRDefault="00784A27" w:rsidP="00F17524">
      <w:pPr>
        <w:rPr>
          <w:rFonts w:ascii="Arial" w:hAnsi="Arial" w:cs="Arial"/>
          <w:lang w:val="en-SG"/>
        </w:rPr>
      </w:pPr>
    </w:p>
    <w:p w14:paraId="6E7A82E5" w14:textId="35739FD3" w:rsidR="00784A27" w:rsidRPr="00DF583D" w:rsidRDefault="00784A27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All elements with class "back" will have its text made uppercase</w:t>
      </w:r>
    </w:p>
    <w:p w14:paraId="690615B6" w14:textId="77777777" w:rsidR="00D33925" w:rsidRPr="00DF583D" w:rsidRDefault="00784A27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 xml:space="preserve">All &lt;ul&gt; elements will have </w:t>
      </w:r>
      <w:r w:rsidR="00D33925" w:rsidRPr="00DF583D">
        <w:rPr>
          <w:rFonts w:ascii="Arial" w:hAnsi="Arial" w:cs="Arial"/>
          <w:lang w:val="en-SG"/>
        </w:rPr>
        <w:t>the style class "top"</w:t>
      </w:r>
    </w:p>
    <w:p w14:paraId="304DAAB6" w14:textId="77777777" w:rsidR="00D33925" w:rsidRPr="00DF583D" w:rsidRDefault="00D33925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All &lt;li&gt; elements inside &lt;ul&gt; elements will have an inline display</w:t>
      </w:r>
    </w:p>
    <w:p w14:paraId="4BD5B6FD" w14:textId="656BD5B6" w:rsidR="00D33925" w:rsidRPr="00DF583D" w:rsidRDefault="00D33925" w:rsidP="00784A27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All &lt;a&gt; elements inside elements with id "friends" will have:</w:t>
      </w:r>
    </w:p>
    <w:p w14:paraId="7737EB1C" w14:textId="251981CF" w:rsidR="00D33925" w:rsidRPr="00DF583D" w:rsidRDefault="00D33925" w:rsidP="00D33925">
      <w:pPr>
        <w:pStyle w:val="ListParagraph"/>
        <w:numPr>
          <w:ilvl w:val="1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>font color of #0087cc for resources (</w:t>
      </w:r>
      <w:proofErr w:type="spellStart"/>
      <w:r w:rsidRPr="00DF583D">
        <w:rPr>
          <w:rFonts w:ascii="Arial" w:hAnsi="Arial" w:cs="Arial"/>
        </w:rPr>
        <w:t>href</w:t>
      </w:r>
      <w:proofErr w:type="spellEnd"/>
      <w:r w:rsidRPr="00DF583D">
        <w:rPr>
          <w:rFonts w:ascii="Arial" w:hAnsi="Arial" w:cs="Arial"/>
        </w:rPr>
        <w:t>) ending with “.com”</w:t>
      </w:r>
    </w:p>
    <w:p w14:paraId="04DDC859" w14:textId="212F2195" w:rsidR="00784A27" w:rsidRPr="00DF583D" w:rsidRDefault="00784A27" w:rsidP="00D33925">
      <w:pPr>
        <w:pStyle w:val="ListParagraph"/>
        <w:numPr>
          <w:ilvl w:val="1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 </w:t>
      </w:r>
      <w:r w:rsidR="00D33925" w:rsidRPr="00DF583D">
        <w:rPr>
          <w:rFonts w:ascii="Arial" w:hAnsi="Arial" w:cs="Arial"/>
        </w:rPr>
        <w:t>style class "nav"</w:t>
      </w:r>
    </w:p>
    <w:p w14:paraId="5E95B60B" w14:textId="75BAB9DA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All &lt;a&gt; elements inside elements with id "social" will have a </w:t>
      </w:r>
      <w:proofErr w:type="spellStart"/>
      <w:r w:rsidRPr="00DF583D">
        <w:rPr>
          <w:rFonts w:ascii="Arial" w:hAnsi="Arial" w:cs="Arial"/>
        </w:rPr>
        <w:t>lightblue</w:t>
      </w:r>
      <w:proofErr w:type="spellEnd"/>
      <w:r w:rsidRPr="00DF583D">
        <w:rPr>
          <w:rFonts w:ascii="Arial" w:hAnsi="Arial" w:cs="Arial"/>
        </w:rPr>
        <w:t xml:space="preserve"> background color for even numbered ones and </w:t>
      </w:r>
      <w:proofErr w:type="spellStart"/>
      <w:r w:rsidRPr="00DF583D">
        <w:rPr>
          <w:rFonts w:ascii="Arial" w:hAnsi="Arial" w:cs="Arial"/>
        </w:rPr>
        <w:t>lightpink</w:t>
      </w:r>
      <w:proofErr w:type="spellEnd"/>
      <w:r w:rsidRPr="00DF583D">
        <w:rPr>
          <w:rFonts w:ascii="Arial" w:hAnsi="Arial" w:cs="Arial"/>
        </w:rPr>
        <w:t xml:space="preserve"> background color for odd numbered ones.</w:t>
      </w:r>
    </w:p>
    <w:p w14:paraId="01544A6F" w14:textId="4CA8D4FB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</w:rPr>
        <w:t xml:space="preserve">All odd numbered &lt;a&gt; elements inside elements with id "social" will have a </w:t>
      </w:r>
      <w:proofErr w:type="spellStart"/>
      <w:r w:rsidRPr="00DF583D">
        <w:rPr>
          <w:rFonts w:ascii="Arial" w:hAnsi="Arial" w:cs="Arial"/>
        </w:rPr>
        <w:t>lightpink</w:t>
      </w:r>
      <w:proofErr w:type="spellEnd"/>
      <w:r w:rsidRPr="00DF583D">
        <w:rPr>
          <w:rFonts w:ascii="Arial" w:hAnsi="Arial" w:cs="Arial"/>
        </w:rPr>
        <w:t xml:space="preserve"> background color</w:t>
      </w:r>
    </w:p>
    <w:p w14:paraId="23853B12" w14:textId="561CA9B3" w:rsidR="00D33925" w:rsidRPr="00DF583D" w:rsidRDefault="00D33925" w:rsidP="00D33925">
      <w:pPr>
        <w:pStyle w:val="ListParagraph"/>
        <w:numPr>
          <w:ilvl w:val="0"/>
          <w:numId w:val="34"/>
        </w:num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lang w:val="en-SG"/>
        </w:rPr>
        <w:t>The last &lt;p&gt; element will have a font size 8 pixels</w:t>
      </w:r>
    </w:p>
    <w:p w14:paraId="070323C0" w14:textId="0F0E7373" w:rsidR="00784A27" w:rsidRPr="00DF583D" w:rsidRDefault="00D33925" w:rsidP="00784A27">
      <w:pPr>
        <w:rPr>
          <w:rFonts w:ascii="Arial" w:hAnsi="Arial" w:cs="Arial"/>
          <w:lang w:val="en-SG"/>
        </w:rPr>
      </w:pPr>
      <w:r w:rsidRPr="00DF583D">
        <w:rPr>
          <w:rFonts w:ascii="Arial" w:hAnsi="Arial" w:cs="Arial"/>
          <w:noProof/>
          <w:lang w:val="en-SG" w:eastAsia="en-SG"/>
        </w:rPr>
        <w:lastRenderedPageBreak/>
        <w:drawing>
          <wp:inline distT="0" distB="0" distL="0" distR="0" wp14:anchorId="386FBB46" wp14:editId="1FD99E22">
            <wp:extent cx="5819775" cy="871537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localhost-C273_P02Solution-exercise2c-html-149612112503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8715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25EC3F" w14:textId="77777777" w:rsidR="0072732F" w:rsidRPr="00DF583D" w:rsidRDefault="0072732F" w:rsidP="00784A27">
      <w:pPr>
        <w:rPr>
          <w:rFonts w:ascii="Arial" w:hAnsi="Arial" w:cs="Arial"/>
          <w:lang w:val="en-SG"/>
        </w:rPr>
      </w:pPr>
    </w:p>
    <w:p w14:paraId="203E5B74" w14:textId="77777777" w:rsidR="0072732F" w:rsidRPr="00DF583D" w:rsidRDefault="0072732F" w:rsidP="0072732F">
      <w:pPr>
        <w:pStyle w:val="Heading1"/>
        <w:spacing w:before="0"/>
        <w:rPr>
          <w:rFonts w:ascii="Arial" w:hAnsi="Arial" w:cs="Arial"/>
          <w:b w:val="0"/>
          <w:color w:val="auto"/>
          <w:sz w:val="26"/>
          <w:szCs w:val="26"/>
          <w:lang w:val="en-SG"/>
        </w:rPr>
      </w:pPr>
      <w:r w:rsidRPr="00DF583D">
        <w:rPr>
          <w:rFonts w:ascii="Arial" w:hAnsi="Arial" w:cs="Arial"/>
          <w:b w:val="0"/>
          <w:color w:val="auto"/>
          <w:sz w:val="26"/>
          <w:szCs w:val="26"/>
          <w:lang w:val="en-SG"/>
        </w:rPr>
        <w:lastRenderedPageBreak/>
        <w:t>Submi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5"/>
      </w:tblGrid>
      <w:tr w:rsidR="008E0CCF" w:rsidRPr="00DF583D" w14:paraId="2EAD2C88" w14:textId="77777777" w:rsidTr="00435BFC">
        <w:tc>
          <w:tcPr>
            <w:tcW w:w="10281" w:type="dxa"/>
          </w:tcPr>
          <w:p w14:paraId="2E74AEF8" w14:textId="77777777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</w:p>
          <w:p w14:paraId="13473AF3" w14:textId="17F61BF3" w:rsidR="00475387" w:rsidRPr="00DF583D" w:rsidRDefault="00475387" w:rsidP="00435BFC">
            <w:pPr>
              <w:rPr>
                <w:rFonts w:ascii="Arial" w:hAnsi="Arial" w:cs="Arial"/>
                <w:color w:val="FF0000"/>
                <w:lang w:val="en-SG"/>
              </w:rPr>
            </w:pPr>
            <w:r w:rsidRPr="00DF583D">
              <w:rPr>
                <w:rFonts w:ascii="Arial" w:hAnsi="Arial" w:cs="Arial"/>
                <w:color w:val="FF0000"/>
                <w:lang w:val="en-SG"/>
              </w:rPr>
              <w:t>https://www.codeply.com/p/jCiVFChnUL</w:t>
            </w:r>
          </w:p>
        </w:tc>
      </w:tr>
    </w:tbl>
    <w:p w14:paraId="77E4D14C" w14:textId="77777777" w:rsidR="0072732F" w:rsidRPr="00DF583D" w:rsidRDefault="0072732F" w:rsidP="00784A27">
      <w:pPr>
        <w:rPr>
          <w:rFonts w:ascii="Arial" w:hAnsi="Arial" w:cs="Arial"/>
          <w:lang w:val="en-SG"/>
        </w:rPr>
      </w:pPr>
    </w:p>
    <w:sectPr w:rsidR="0072732F" w:rsidRPr="00DF583D" w:rsidSect="00D04F76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1152" w:right="707" w:bottom="1152" w:left="1134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7F80E" w14:textId="77777777" w:rsidR="005C21A9" w:rsidRDefault="005C21A9" w:rsidP="000F21BB">
      <w:r>
        <w:separator/>
      </w:r>
    </w:p>
  </w:endnote>
  <w:endnote w:type="continuationSeparator" w:id="0">
    <w:p w14:paraId="6C6BF5A4" w14:textId="77777777" w:rsidR="005C21A9" w:rsidRDefault="005C21A9" w:rsidP="000F21BB">
      <w:r>
        <w:continuationSeparator/>
      </w:r>
    </w:p>
  </w:endnote>
  <w:endnote w:type="continuationNotice" w:id="1">
    <w:p w14:paraId="2A253B8B" w14:textId="77777777" w:rsidR="005C21A9" w:rsidRDefault="005C21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1C10" w14:textId="77777777" w:rsidR="00587018" w:rsidRDefault="0058701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6266" w14:textId="3710CE79" w:rsidR="00030DD1" w:rsidRDefault="00030DD1" w:rsidP="009F095C">
    <w:pPr>
      <w:pStyle w:val="Footer"/>
    </w:pPr>
    <w:r>
      <w:rPr>
        <w:rFonts w:ascii="Courier New" w:hAnsi="Courier New" w:cs="Courier New"/>
        <w:sz w:val="28"/>
        <w:szCs w:val="28"/>
        <w:lang w:val="en-SG"/>
      </w:rPr>
      <w:t>P0</w:t>
    </w:r>
    <w:r w:rsidR="004A53C9">
      <w:rPr>
        <w:rFonts w:ascii="Courier New" w:hAnsi="Courier New" w:cs="Courier New"/>
        <w:sz w:val="28"/>
        <w:szCs w:val="28"/>
        <w:lang w:val="en-SG"/>
      </w:rPr>
      <w:t>3</w:t>
    </w:r>
    <w:r>
      <w:rPr>
        <w:rFonts w:ascii="Courier New" w:hAnsi="Courier New" w:cs="Courier New"/>
        <w:sz w:val="28"/>
        <w:szCs w:val="28"/>
        <w:lang w:val="en-SG"/>
      </w:rPr>
      <w:t xml:space="preserve"> –</w:t>
    </w:r>
    <w:r w:rsidR="00CC057A">
      <w:rPr>
        <w:rFonts w:ascii="Courier New" w:hAnsi="Courier New" w:cs="Courier New"/>
        <w:sz w:val="28"/>
        <w:szCs w:val="28"/>
        <w:lang w:val="en-SG"/>
      </w:rPr>
      <w:t>Introduction to jQue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F216BE" w14:textId="77777777" w:rsidR="00587018" w:rsidRDefault="005870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CC305B" w14:textId="77777777" w:rsidR="005C21A9" w:rsidRDefault="005C21A9" w:rsidP="000F21BB">
      <w:r>
        <w:separator/>
      </w:r>
    </w:p>
  </w:footnote>
  <w:footnote w:type="continuationSeparator" w:id="0">
    <w:p w14:paraId="7612E91F" w14:textId="77777777" w:rsidR="005C21A9" w:rsidRDefault="005C21A9" w:rsidP="000F21BB">
      <w:r>
        <w:continuationSeparator/>
      </w:r>
    </w:p>
  </w:footnote>
  <w:footnote w:type="continuationNotice" w:id="1">
    <w:p w14:paraId="0D5A11A5" w14:textId="77777777" w:rsidR="005C21A9" w:rsidRDefault="005C21A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2959F" w14:textId="77777777" w:rsidR="00587018" w:rsidRDefault="005870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0AF842" w14:textId="3AC5FEC3" w:rsidR="00030DD1" w:rsidRDefault="00434FD0" w:rsidP="00A7188A">
    <w:pPr>
      <w:pStyle w:val="Header"/>
      <w:pBdr>
        <w:bottom w:val="single" w:sz="4" w:space="1" w:color="auto"/>
      </w:pBdr>
    </w:pPr>
    <w:r>
      <w:rPr>
        <w:rFonts w:asciiTheme="majorHAnsi" w:hAnsiTheme="majorHAnsi" w:cs="Courier New"/>
        <w:noProof/>
        <w:sz w:val="27"/>
        <w:szCs w:val="27"/>
        <w:lang w:val="en-SG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58CB4CB0" wp14:editId="3EAAF34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27a046939038c3775a44c887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73F1BB8" w14:textId="2969DBD0" w:rsidR="00434FD0" w:rsidRPr="00434FD0" w:rsidRDefault="00434FD0" w:rsidP="00434FD0">
                          <w:pPr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434FD0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CB4CB0" id="_x0000_t202" coordsize="21600,21600" o:spt="202" path="m,l,21600r21600,l21600,xe">
              <v:stroke joinstyle="miter"/>
              <v:path gradientshapeok="t" o:connecttype="rect"/>
            </v:shapetype>
            <v:shape id="MSIPCM27a046939038c3775a44c887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" o:allowincell="f" filled="f" stroked="f" strokeweight=".5pt">
              <v:textbox inset=",0,,0">
                <w:txbxContent>
                  <w:p w14:paraId="073F1BB8" w14:textId="2969DBD0" w:rsidR="00434FD0" w:rsidRPr="00434FD0" w:rsidRDefault="00434FD0" w:rsidP="00434FD0">
                    <w:pPr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434FD0">
                      <w:rPr>
                        <w:rFonts w:ascii="Calibri" w:hAnsi="Calibri" w:cs="Calibri"/>
                        <w:color w:val="000000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D7884">
      <w:rPr>
        <w:rFonts w:asciiTheme="majorHAnsi" w:hAnsiTheme="majorHAnsi" w:cs="Courier New"/>
        <w:sz w:val="27"/>
        <w:szCs w:val="27"/>
        <w:lang w:val="en-SG"/>
      </w:rPr>
      <w:t>C27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3 </w:t>
    </w:r>
    <w:r w:rsidR="00ED7884">
      <w:rPr>
        <w:rFonts w:asciiTheme="majorHAnsi" w:hAnsiTheme="majorHAnsi" w:cs="Courier New"/>
        <w:sz w:val="27"/>
        <w:szCs w:val="27"/>
        <w:lang w:val="en-SG"/>
      </w:rPr>
      <w:t xml:space="preserve">Advanced 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Web </w:t>
    </w:r>
    <w:r w:rsidR="00ED7884">
      <w:rPr>
        <w:rFonts w:asciiTheme="majorHAnsi" w:hAnsiTheme="majorHAnsi" w:cs="Courier New"/>
        <w:sz w:val="27"/>
        <w:szCs w:val="27"/>
        <w:lang w:val="en-SG"/>
      </w:rPr>
      <w:t>Application</w:t>
    </w:r>
    <w:r w:rsidR="00030DD1" w:rsidRPr="0093472C">
      <w:rPr>
        <w:rFonts w:asciiTheme="majorHAnsi" w:hAnsiTheme="majorHAnsi" w:cs="Courier New"/>
        <w:sz w:val="27"/>
        <w:szCs w:val="27"/>
        <w:lang w:val="en-SG"/>
      </w:rPr>
      <w:t xml:space="preserve"> Development</w:t>
    </w:r>
    <w:r w:rsidR="002D110D">
      <w:rPr>
        <w:rFonts w:asciiTheme="majorHAnsi" w:hAnsiTheme="majorHAnsi" w:cs="Courier New"/>
        <w:sz w:val="27"/>
        <w:szCs w:val="27"/>
        <w:lang w:val="en-SG"/>
      </w:rPr>
      <w:t xml:space="preserve"> in PHP (L02</w:t>
    </w:r>
    <w:r w:rsidR="00030DD1">
      <w:rPr>
        <w:rFonts w:asciiTheme="majorHAnsi" w:hAnsiTheme="majorHAnsi" w:cs="Courier New"/>
        <w:sz w:val="27"/>
        <w:szCs w:val="27"/>
        <w:lang w:val="en-SG"/>
      </w:rPr>
      <w:t>)</w:t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       </w:t>
    </w:r>
    <w:r w:rsidR="00ED7884">
      <w:rPr>
        <w:rFonts w:asciiTheme="majorHAnsi" w:hAnsiTheme="majorHAnsi" w:cs="Courier New"/>
        <w:noProof/>
        <w:sz w:val="28"/>
        <w:szCs w:val="28"/>
        <w:lang w:val="en-SG" w:eastAsia="en-SG"/>
      </w:rPr>
      <w:drawing>
        <wp:inline distT="0" distB="0" distL="0" distR="0" wp14:anchorId="51A02F48" wp14:editId="0942B2F4">
          <wp:extent cx="1124712" cy="36576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PLogo_FullColour_RGB_Resized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24712" cy="365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</w:t>
    </w:r>
    <w:r w:rsidR="00030DD1" w:rsidRPr="002747CF">
      <w:rPr>
        <w:rFonts w:asciiTheme="majorHAnsi" w:hAnsiTheme="majorHAnsi" w:cs="Courier New"/>
        <w:noProof/>
        <w:sz w:val="40"/>
        <w:szCs w:val="40"/>
        <w:lang w:val="en-GB"/>
      </w:rPr>
      <w:t xml:space="preserve">  </w:t>
    </w:r>
    <w:r w:rsidR="00030DD1">
      <w:rPr>
        <w:rFonts w:asciiTheme="majorHAnsi" w:hAnsiTheme="majorHAnsi" w:cs="Courier New"/>
        <w:noProof/>
        <w:sz w:val="40"/>
        <w:szCs w:val="40"/>
        <w:lang w:val="en-GB"/>
      </w:rPr>
      <w:t xml:space="preserve">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6E0615" w14:textId="77777777" w:rsidR="00587018" w:rsidRDefault="005870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10491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90057A"/>
    <w:multiLevelType w:val="hybridMultilevel"/>
    <w:tmpl w:val="B38EE2D0"/>
    <w:lvl w:ilvl="0" w:tplc="FC502A32">
      <w:start w:val="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F627BE"/>
    <w:multiLevelType w:val="hybridMultilevel"/>
    <w:tmpl w:val="B9069E9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55"/>
        </w:tabs>
        <w:ind w:left="2355" w:hanging="375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8D64E9"/>
    <w:multiLevelType w:val="hybridMultilevel"/>
    <w:tmpl w:val="1CAE9DD6"/>
    <w:lvl w:ilvl="0" w:tplc="E230E620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C15602"/>
    <w:multiLevelType w:val="hybridMultilevel"/>
    <w:tmpl w:val="A4640014"/>
    <w:lvl w:ilvl="0" w:tplc="04090019">
      <w:start w:val="1"/>
      <w:numFmt w:val="lowerLetter"/>
      <w:lvlText w:val="%1."/>
      <w:lvlJc w:val="left"/>
      <w:pPr>
        <w:ind w:left="1708" w:hanging="360"/>
      </w:pPr>
    </w:lvl>
    <w:lvl w:ilvl="1" w:tplc="48090019" w:tentative="1">
      <w:start w:val="1"/>
      <w:numFmt w:val="lowerLetter"/>
      <w:lvlText w:val="%2."/>
      <w:lvlJc w:val="left"/>
      <w:pPr>
        <w:ind w:left="2428" w:hanging="360"/>
      </w:pPr>
    </w:lvl>
    <w:lvl w:ilvl="2" w:tplc="4809001B" w:tentative="1">
      <w:start w:val="1"/>
      <w:numFmt w:val="lowerRoman"/>
      <w:lvlText w:val="%3."/>
      <w:lvlJc w:val="right"/>
      <w:pPr>
        <w:ind w:left="3148" w:hanging="180"/>
      </w:pPr>
    </w:lvl>
    <w:lvl w:ilvl="3" w:tplc="4809000F" w:tentative="1">
      <w:start w:val="1"/>
      <w:numFmt w:val="decimal"/>
      <w:lvlText w:val="%4."/>
      <w:lvlJc w:val="left"/>
      <w:pPr>
        <w:ind w:left="3868" w:hanging="360"/>
      </w:pPr>
    </w:lvl>
    <w:lvl w:ilvl="4" w:tplc="48090019" w:tentative="1">
      <w:start w:val="1"/>
      <w:numFmt w:val="lowerLetter"/>
      <w:lvlText w:val="%5."/>
      <w:lvlJc w:val="left"/>
      <w:pPr>
        <w:ind w:left="4588" w:hanging="360"/>
      </w:pPr>
    </w:lvl>
    <w:lvl w:ilvl="5" w:tplc="4809001B" w:tentative="1">
      <w:start w:val="1"/>
      <w:numFmt w:val="lowerRoman"/>
      <w:lvlText w:val="%6."/>
      <w:lvlJc w:val="right"/>
      <w:pPr>
        <w:ind w:left="5308" w:hanging="180"/>
      </w:pPr>
    </w:lvl>
    <w:lvl w:ilvl="6" w:tplc="4809000F" w:tentative="1">
      <w:start w:val="1"/>
      <w:numFmt w:val="decimal"/>
      <w:lvlText w:val="%7."/>
      <w:lvlJc w:val="left"/>
      <w:pPr>
        <w:ind w:left="6028" w:hanging="360"/>
      </w:pPr>
    </w:lvl>
    <w:lvl w:ilvl="7" w:tplc="48090019" w:tentative="1">
      <w:start w:val="1"/>
      <w:numFmt w:val="lowerLetter"/>
      <w:lvlText w:val="%8."/>
      <w:lvlJc w:val="left"/>
      <w:pPr>
        <w:ind w:left="6748" w:hanging="360"/>
      </w:pPr>
    </w:lvl>
    <w:lvl w:ilvl="8" w:tplc="4809001B" w:tentative="1">
      <w:start w:val="1"/>
      <w:numFmt w:val="lowerRoman"/>
      <w:lvlText w:val="%9."/>
      <w:lvlJc w:val="right"/>
      <w:pPr>
        <w:ind w:left="7468" w:hanging="180"/>
      </w:pPr>
    </w:lvl>
  </w:abstractNum>
  <w:abstractNum w:abstractNumId="5" w15:restartNumberingAfterBreak="0">
    <w:nsid w:val="1C3006A1"/>
    <w:multiLevelType w:val="hybridMultilevel"/>
    <w:tmpl w:val="FF7A6E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D604C1"/>
    <w:multiLevelType w:val="hybridMultilevel"/>
    <w:tmpl w:val="338042B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253B75"/>
    <w:multiLevelType w:val="hybridMultilevel"/>
    <w:tmpl w:val="37A07E00"/>
    <w:lvl w:ilvl="0" w:tplc="4809000F">
      <w:start w:val="1"/>
      <w:numFmt w:val="decimal"/>
      <w:lvlText w:val="%1."/>
      <w:lvlJc w:val="left"/>
      <w:pPr>
        <w:ind w:left="1708" w:hanging="360"/>
      </w:pPr>
    </w:lvl>
    <w:lvl w:ilvl="1" w:tplc="48090019" w:tentative="1">
      <w:start w:val="1"/>
      <w:numFmt w:val="lowerLetter"/>
      <w:lvlText w:val="%2."/>
      <w:lvlJc w:val="left"/>
      <w:pPr>
        <w:ind w:left="2428" w:hanging="360"/>
      </w:pPr>
    </w:lvl>
    <w:lvl w:ilvl="2" w:tplc="4809001B" w:tentative="1">
      <w:start w:val="1"/>
      <w:numFmt w:val="lowerRoman"/>
      <w:lvlText w:val="%3."/>
      <w:lvlJc w:val="right"/>
      <w:pPr>
        <w:ind w:left="3148" w:hanging="180"/>
      </w:pPr>
    </w:lvl>
    <w:lvl w:ilvl="3" w:tplc="4809000F" w:tentative="1">
      <w:start w:val="1"/>
      <w:numFmt w:val="decimal"/>
      <w:lvlText w:val="%4."/>
      <w:lvlJc w:val="left"/>
      <w:pPr>
        <w:ind w:left="3868" w:hanging="360"/>
      </w:pPr>
    </w:lvl>
    <w:lvl w:ilvl="4" w:tplc="48090019" w:tentative="1">
      <w:start w:val="1"/>
      <w:numFmt w:val="lowerLetter"/>
      <w:lvlText w:val="%5."/>
      <w:lvlJc w:val="left"/>
      <w:pPr>
        <w:ind w:left="4588" w:hanging="360"/>
      </w:pPr>
    </w:lvl>
    <w:lvl w:ilvl="5" w:tplc="4809001B" w:tentative="1">
      <w:start w:val="1"/>
      <w:numFmt w:val="lowerRoman"/>
      <w:lvlText w:val="%6."/>
      <w:lvlJc w:val="right"/>
      <w:pPr>
        <w:ind w:left="5308" w:hanging="180"/>
      </w:pPr>
    </w:lvl>
    <w:lvl w:ilvl="6" w:tplc="4809000F" w:tentative="1">
      <w:start w:val="1"/>
      <w:numFmt w:val="decimal"/>
      <w:lvlText w:val="%7."/>
      <w:lvlJc w:val="left"/>
      <w:pPr>
        <w:ind w:left="6028" w:hanging="360"/>
      </w:pPr>
    </w:lvl>
    <w:lvl w:ilvl="7" w:tplc="48090019" w:tentative="1">
      <w:start w:val="1"/>
      <w:numFmt w:val="lowerLetter"/>
      <w:lvlText w:val="%8."/>
      <w:lvlJc w:val="left"/>
      <w:pPr>
        <w:ind w:left="6748" w:hanging="360"/>
      </w:pPr>
    </w:lvl>
    <w:lvl w:ilvl="8" w:tplc="4809001B" w:tentative="1">
      <w:start w:val="1"/>
      <w:numFmt w:val="lowerRoman"/>
      <w:lvlText w:val="%9."/>
      <w:lvlJc w:val="right"/>
      <w:pPr>
        <w:ind w:left="7468" w:hanging="180"/>
      </w:pPr>
    </w:lvl>
  </w:abstractNum>
  <w:abstractNum w:abstractNumId="8" w15:restartNumberingAfterBreak="0">
    <w:nsid w:val="22D92379"/>
    <w:multiLevelType w:val="hybridMultilevel"/>
    <w:tmpl w:val="C77219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B515C"/>
    <w:multiLevelType w:val="hybridMultilevel"/>
    <w:tmpl w:val="604EF0F2"/>
    <w:lvl w:ilvl="0" w:tplc="06A0A26C">
      <w:start w:val="6"/>
      <w:numFmt w:val="decimal"/>
      <w:lvlText w:val="%1."/>
      <w:lvlJc w:val="left"/>
      <w:pPr>
        <w:ind w:left="1800" w:hanging="360"/>
      </w:pPr>
      <w:rPr>
        <w:rFonts w:hint="default"/>
        <w:b w:val="0"/>
        <w:color w:val="auto"/>
      </w:rPr>
    </w:lvl>
    <w:lvl w:ilvl="1" w:tplc="48090019" w:tentative="1">
      <w:start w:val="1"/>
      <w:numFmt w:val="lowerLetter"/>
      <w:lvlText w:val="%2."/>
      <w:lvlJc w:val="left"/>
      <w:pPr>
        <w:ind w:left="2520" w:hanging="360"/>
      </w:pPr>
    </w:lvl>
    <w:lvl w:ilvl="2" w:tplc="1E60C71C">
      <w:start w:val="1"/>
      <w:numFmt w:val="lowerLetter"/>
      <w:lvlText w:val="%3."/>
      <w:lvlJc w:val="right"/>
      <w:pPr>
        <w:ind w:left="3240" w:hanging="180"/>
      </w:pPr>
      <w:rPr>
        <w:rFonts w:asciiTheme="minorHAnsi" w:eastAsia="SimSun" w:hAnsiTheme="minorHAnsi" w:cstheme="minorHAnsi"/>
        <w:b w:val="0"/>
        <w:color w:val="auto"/>
      </w:rPr>
    </w:lvl>
    <w:lvl w:ilvl="3" w:tplc="4809000F" w:tentative="1">
      <w:start w:val="1"/>
      <w:numFmt w:val="decimal"/>
      <w:lvlText w:val="%4."/>
      <w:lvlJc w:val="left"/>
      <w:pPr>
        <w:ind w:left="3960" w:hanging="360"/>
      </w:pPr>
    </w:lvl>
    <w:lvl w:ilvl="4" w:tplc="48090019" w:tentative="1">
      <w:start w:val="1"/>
      <w:numFmt w:val="lowerLetter"/>
      <w:lvlText w:val="%5."/>
      <w:lvlJc w:val="left"/>
      <w:pPr>
        <w:ind w:left="4680" w:hanging="360"/>
      </w:pPr>
    </w:lvl>
    <w:lvl w:ilvl="5" w:tplc="4809001B" w:tentative="1">
      <w:start w:val="1"/>
      <w:numFmt w:val="lowerRoman"/>
      <w:lvlText w:val="%6."/>
      <w:lvlJc w:val="right"/>
      <w:pPr>
        <w:ind w:left="5400" w:hanging="180"/>
      </w:pPr>
    </w:lvl>
    <w:lvl w:ilvl="6" w:tplc="4809000F" w:tentative="1">
      <w:start w:val="1"/>
      <w:numFmt w:val="decimal"/>
      <w:lvlText w:val="%7."/>
      <w:lvlJc w:val="left"/>
      <w:pPr>
        <w:ind w:left="6120" w:hanging="360"/>
      </w:pPr>
    </w:lvl>
    <w:lvl w:ilvl="7" w:tplc="48090019" w:tentative="1">
      <w:start w:val="1"/>
      <w:numFmt w:val="lowerLetter"/>
      <w:lvlText w:val="%8."/>
      <w:lvlJc w:val="left"/>
      <w:pPr>
        <w:ind w:left="6840" w:hanging="360"/>
      </w:pPr>
    </w:lvl>
    <w:lvl w:ilvl="8" w:tplc="4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24797503"/>
    <w:multiLevelType w:val="hybridMultilevel"/>
    <w:tmpl w:val="EE8022A4"/>
    <w:lvl w:ilvl="0" w:tplc="5E3EC6D2">
      <w:start w:val="1"/>
      <w:numFmt w:val="lowerLetter"/>
      <w:lvlText w:val="%1."/>
      <w:lvlJc w:val="left"/>
      <w:pPr>
        <w:ind w:left="16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1" w15:restartNumberingAfterBreak="0">
    <w:nsid w:val="27860062"/>
    <w:multiLevelType w:val="hybridMultilevel"/>
    <w:tmpl w:val="DC1A56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DC297D"/>
    <w:multiLevelType w:val="hybridMultilevel"/>
    <w:tmpl w:val="D8FE25F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34C36"/>
    <w:multiLevelType w:val="hybridMultilevel"/>
    <w:tmpl w:val="146CD2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B32D23"/>
    <w:multiLevelType w:val="hybridMultilevel"/>
    <w:tmpl w:val="A874EB82"/>
    <w:lvl w:ilvl="0" w:tplc="ABDCC998">
      <w:start w:val="6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C6072B"/>
    <w:multiLevelType w:val="hybridMultilevel"/>
    <w:tmpl w:val="540EED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30745E"/>
    <w:multiLevelType w:val="hybridMultilevel"/>
    <w:tmpl w:val="7CE4CAA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9D61A3E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9D61A3E">
      <w:start w:val="1"/>
      <w:numFmt w:val="lowerLetter"/>
      <w:lvlText w:val="(%3)"/>
      <w:lvlJc w:val="left"/>
      <w:pPr>
        <w:tabs>
          <w:tab w:val="num" w:pos="2355"/>
        </w:tabs>
        <w:ind w:left="2355" w:hanging="375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FE73F0"/>
    <w:multiLevelType w:val="hybridMultilevel"/>
    <w:tmpl w:val="E9C260FC"/>
    <w:lvl w:ilvl="0" w:tplc="40CC2FB0">
      <w:start w:val="3"/>
      <w:numFmt w:val="decimal"/>
      <w:lvlText w:val="%1."/>
      <w:lvlJc w:val="left"/>
      <w:pPr>
        <w:ind w:left="1440" w:hanging="360"/>
      </w:pPr>
      <w:rPr>
        <w:rFonts w:hint="default"/>
        <w:b w:val="0"/>
        <w:color w:val="auto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72685CDC">
      <w:start w:val="1"/>
      <w:numFmt w:val="lowerRoman"/>
      <w:lvlText w:val="%3."/>
      <w:lvlJc w:val="right"/>
      <w:pPr>
        <w:ind w:left="2160" w:hanging="180"/>
      </w:pPr>
      <w:rPr>
        <w:b w:val="0"/>
        <w:color w:val="auto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CB7706"/>
    <w:multiLevelType w:val="hybridMultilevel"/>
    <w:tmpl w:val="CE146B2E"/>
    <w:lvl w:ilvl="0" w:tplc="82766E88">
      <w:start w:val="2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9" w15:restartNumberingAfterBreak="0">
    <w:nsid w:val="470000C5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B05748"/>
    <w:multiLevelType w:val="hybridMultilevel"/>
    <w:tmpl w:val="96523F52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29428C"/>
    <w:multiLevelType w:val="hybridMultilevel"/>
    <w:tmpl w:val="80967E3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8169FF"/>
    <w:multiLevelType w:val="hybridMultilevel"/>
    <w:tmpl w:val="86C2369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523A1590">
      <w:start w:val="1"/>
      <w:numFmt w:val="decimal"/>
      <w:lvlText w:val="%2."/>
      <w:lvlJc w:val="left"/>
      <w:pPr>
        <w:ind w:left="1440" w:hanging="360"/>
      </w:pPr>
      <w:rPr>
        <w:lang w:val="en-SG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90242DCE">
      <w:start w:val="1"/>
      <w:numFmt w:val="lowerLetter"/>
      <w:lvlText w:val="(%4)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D1566A"/>
    <w:multiLevelType w:val="hybridMultilevel"/>
    <w:tmpl w:val="BB2E68A0"/>
    <w:lvl w:ilvl="0" w:tplc="0809000F">
      <w:start w:val="1"/>
      <w:numFmt w:val="decimal"/>
      <w:lvlText w:val="%1."/>
      <w:lvlJc w:val="left"/>
      <w:pPr>
        <w:ind w:left="1077" w:hanging="360"/>
      </w:pPr>
    </w:lvl>
    <w:lvl w:ilvl="1" w:tplc="08090019" w:tentative="1">
      <w:start w:val="1"/>
      <w:numFmt w:val="lowerLetter"/>
      <w:lvlText w:val="%2."/>
      <w:lvlJc w:val="left"/>
      <w:pPr>
        <w:ind w:left="1797" w:hanging="360"/>
      </w:pPr>
    </w:lvl>
    <w:lvl w:ilvl="2" w:tplc="0809001B" w:tentative="1">
      <w:start w:val="1"/>
      <w:numFmt w:val="lowerRoman"/>
      <w:lvlText w:val="%3."/>
      <w:lvlJc w:val="right"/>
      <w:pPr>
        <w:ind w:left="2517" w:hanging="180"/>
      </w:pPr>
    </w:lvl>
    <w:lvl w:ilvl="3" w:tplc="0809000F" w:tentative="1">
      <w:start w:val="1"/>
      <w:numFmt w:val="decimal"/>
      <w:lvlText w:val="%4."/>
      <w:lvlJc w:val="left"/>
      <w:pPr>
        <w:ind w:left="3237" w:hanging="360"/>
      </w:pPr>
    </w:lvl>
    <w:lvl w:ilvl="4" w:tplc="08090019" w:tentative="1">
      <w:start w:val="1"/>
      <w:numFmt w:val="lowerLetter"/>
      <w:lvlText w:val="%5."/>
      <w:lvlJc w:val="left"/>
      <w:pPr>
        <w:ind w:left="3957" w:hanging="360"/>
      </w:pPr>
    </w:lvl>
    <w:lvl w:ilvl="5" w:tplc="0809001B" w:tentative="1">
      <w:start w:val="1"/>
      <w:numFmt w:val="lowerRoman"/>
      <w:lvlText w:val="%6."/>
      <w:lvlJc w:val="right"/>
      <w:pPr>
        <w:ind w:left="4677" w:hanging="180"/>
      </w:pPr>
    </w:lvl>
    <w:lvl w:ilvl="6" w:tplc="0809000F" w:tentative="1">
      <w:start w:val="1"/>
      <w:numFmt w:val="decimal"/>
      <w:lvlText w:val="%7."/>
      <w:lvlJc w:val="left"/>
      <w:pPr>
        <w:ind w:left="5397" w:hanging="360"/>
      </w:pPr>
    </w:lvl>
    <w:lvl w:ilvl="7" w:tplc="08090019" w:tentative="1">
      <w:start w:val="1"/>
      <w:numFmt w:val="lowerLetter"/>
      <w:lvlText w:val="%8."/>
      <w:lvlJc w:val="left"/>
      <w:pPr>
        <w:ind w:left="6117" w:hanging="360"/>
      </w:pPr>
    </w:lvl>
    <w:lvl w:ilvl="8" w:tplc="08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24" w15:restartNumberingAfterBreak="0">
    <w:nsid w:val="56E31710"/>
    <w:multiLevelType w:val="hybridMultilevel"/>
    <w:tmpl w:val="760626E8"/>
    <w:lvl w:ilvl="0" w:tplc="B9160DFA">
      <w:numFmt w:val="bullet"/>
      <w:lvlText w:val="-"/>
      <w:lvlJc w:val="left"/>
      <w:pPr>
        <w:ind w:left="720" w:hanging="360"/>
      </w:pPr>
      <w:rPr>
        <w:rFonts w:ascii="Verdana" w:eastAsia="SimSun" w:hAnsi="Verdan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A965EB"/>
    <w:multiLevelType w:val="hybridMultilevel"/>
    <w:tmpl w:val="2D6040C4"/>
    <w:lvl w:ilvl="0" w:tplc="F67486D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8D7BE2"/>
    <w:multiLevelType w:val="hybridMultilevel"/>
    <w:tmpl w:val="B934B926"/>
    <w:lvl w:ilvl="0" w:tplc="8C1A5F0C">
      <w:start w:val="1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F4901B1"/>
    <w:multiLevelType w:val="hybridMultilevel"/>
    <w:tmpl w:val="4524F3D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2FD1E75"/>
    <w:multiLevelType w:val="hybridMultilevel"/>
    <w:tmpl w:val="40D467C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C3780"/>
    <w:multiLevelType w:val="hybridMultilevel"/>
    <w:tmpl w:val="18BE763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8B52F0"/>
    <w:multiLevelType w:val="hybridMultilevel"/>
    <w:tmpl w:val="E7BCD928"/>
    <w:lvl w:ilvl="0" w:tplc="EECEE796">
      <w:start w:val="1"/>
      <w:numFmt w:val="decimal"/>
      <w:lvlText w:val="%1."/>
      <w:lvlJc w:val="left"/>
      <w:pPr>
        <w:ind w:left="1440" w:hanging="360"/>
      </w:pPr>
      <w:rPr>
        <w:rFonts w:asciiTheme="minorHAnsi" w:hAnsiTheme="minorHAnsi" w:cs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4C25ED"/>
    <w:multiLevelType w:val="hybridMultilevel"/>
    <w:tmpl w:val="68E6A4CC"/>
    <w:lvl w:ilvl="0" w:tplc="523A1590">
      <w:start w:val="1"/>
      <w:numFmt w:val="decimal"/>
      <w:lvlText w:val="%1."/>
      <w:lvlJc w:val="left"/>
      <w:pPr>
        <w:ind w:left="1440" w:hanging="360"/>
      </w:pPr>
      <w:rPr>
        <w:lang w:val="en-SG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561E00"/>
    <w:multiLevelType w:val="hybridMultilevel"/>
    <w:tmpl w:val="3176FA72"/>
    <w:lvl w:ilvl="0" w:tplc="05A8454E">
      <w:start w:val="1"/>
      <w:numFmt w:val="bullet"/>
      <w:lvlText w:val="-"/>
      <w:lvlJc w:val="left"/>
      <w:pPr>
        <w:ind w:left="720" w:hanging="360"/>
      </w:pPr>
      <w:rPr>
        <w:rFonts w:ascii="Calibri" w:eastAsia="SimSu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6E435D"/>
    <w:multiLevelType w:val="hybridMultilevel"/>
    <w:tmpl w:val="0F00B440"/>
    <w:lvl w:ilvl="0" w:tplc="907C5458">
      <w:start w:val="1"/>
      <w:numFmt w:val="bullet"/>
      <w:lvlText w:val="-"/>
      <w:lvlJc w:val="left"/>
      <w:pPr>
        <w:ind w:left="720" w:hanging="360"/>
      </w:pPr>
      <w:rPr>
        <w:rFonts w:ascii="Calibri" w:eastAsiaTheme="majorEastAsia" w:hAnsi="Calibr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16"/>
  </w:num>
  <w:num w:numId="4">
    <w:abstractNumId w:val="2"/>
  </w:num>
  <w:num w:numId="5">
    <w:abstractNumId w:val="23"/>
  </w:num>
  <w:num w:numId="6">
    <w:abstractNumId w:val="11"/>
  </w:num>
  <w:num w:numId="7">
    <w:abstractNumId w:val="30"/>
  </w:num>
  <w:num w:numId="8">
    <w:abstractNumId w:val="13"/>
  </w:num>
  <w:num w:numId="9">
    <w:abstractNumId w:val="27"/>
  </w:num>
  <w:num w:numId="10">
    <w:abstractNumId w:val="8"/>
  </w:num>
  <w:num w:numId="11">
    <w:abstractNumId w:val="24"/>
  </w:num>
  <w:num w:numId="12">
    <w:abstractNumId w:val="17"/>
  </w:num>
  <w:num w:numId="13">
    <w:abstractNumId w:val="3"/>
  </w:num>
  <w:num w:numId="14">
    <w:abstractNumId w:val="31"/>
  </w:num>
  <w:num w:numId="15">
    <w:abstractNumId w:val="14"/>
  </w:num>
  <w:num w:numId="16">
    <w:abstractNumId w:val="1"/>
  </w:num>
  <w:num w:numId="17">
    <w:abstractNumId w:val="26"/>
  </w:num>
  <w:num w:numId="18">
    <w:abstractNumId w:val="9"/>
  </w:num>
  <w:num w:numId="19">
    <w:abstractNumId w:val="19"/>
  </w:num>
  <w:num w:numId="20">
    <w:abstractNumId w:val="10"/>
  </w:num>
  <w:num w:numId="21">
    <w:abstractNumId w:val="0"/>
  </w:num>
  <w:num w:numId="22">
    <w:abstractNumId w:val="7"/>
  </w:num>
  <w:num w:numId="23">
    <w:abstractNumId w:val="4"/>
  </w:num>
  <w:num w:numId="24">
    <w:abstractNumId w:val="18"/>
  </w:num>
  <w:num w:numId="25">
    <w:abstractNumId w:val="32"/>
  </w:num>
  <w:num w:numId="26">
    <w:abstractNumId w:val="33"/>
  </w:num>
  <w:num w:numId="27">
    <w:abstractNumId w:val="25"/>
  </w:num>
  <w:num w:numId="28">
    <w:abstractNumId w:val="6"/>
  </w:num>
  <w:num w:numId="29">
    <w:abstractNumId w:val="21"/>
  </w:num>
  <w:num w:numId="30">
    <w:abstractNumId w:val="28"/>
  </w:num>
  <w:num w:numId="31">
    <w:abstractNumId w:val="12"/>
  </w:num>
  <w:num w:numId="32">
    <w:abstractNumId w:val="29"/>
  </w:num>
  <w:num w:numId="33">
    <w:abstractNumId w:val="5"/>
  </w:num>
  <w:num w:numId="3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TE3trCwMDE3NzFR0lEKTi0uzszPAykwrAUAdHJ0iiwAAAA="/>
  </w:docVars>
  <w:rsids>
    <w:rsidRoot w:val="000F21BB"/>
    <w:rsid w:val="00001B53"/>
    <w:rsid w:val="00004964"/>
    <w:rsid w:val="00011A47"/>
    <w:rsid w:val="00012A22"/>
    <w:rsid w:val="000136CD"/>
    <w:rsid w:val="000145FA"/>
    <w:rsid w:val="00014772"/>
    <w:rsid w:val="00021719"/>
    <w:rsid w:val="00030DD1"/>
    <w:rsid w:val="00041A72"/>
    <w:rsid w:val="00045423"/>
    <w:rsid w:val="00046C8E"/>
    <w:rsid w:val="0005211F"/>
    <w:rsid w:val="00053842"/>
    <w:rsid w:val="00056FD0"/>
    <w:rsid w:val="0005708E"/>
    <w:rsid w:val="000675F9"/>
    <w:rsid w:val="000744C0"/>
    <w:rsid w:val="000856A6"/>
    <w:rsid w:val="000872CC"/>
    <w:rsid w:val="00090A7A"/>
    <w:rsid w:val="000910AA"/>
    <w:rsid w:val="000918F0"/>
    <w:rsid w:val="00093650"/>
    <w:rsid w:val="00095F4D"/>
    <w:rsid w:val="000A4688"/>
    <w:rsid w:val="000A7E54"/>
    <w:rsid w:val="000B0642"/>
    <w:rsid w:val="000B57C4"/>
    <w:rsid w:val="000B5B08"/>
    <w:rsid w:val="000E0CA2"/>
    <w:rsid w:val="000E4249"/>
    <w:rsid w:val="000F06B7"/>
    <w:rsid w:val="000F21BB"/>
    <w:rsid w:val="000F276F"/>
    <w:rsid w:val="000F3320"/>
    <w:rsid w:val="000F3DAF"/>
    <w:rsid w:val="000F450B"/>
    <w:rsid w:val="000F4957"/>
    <w:rsid w:val="000F5109"/>
    <w:rsid w:val="001102F1"/>
    <w:rsid w:val="00115DCE"/>
    <w:rsid w:val="001225A1"/>
    <w:rsid w:val="00123C91"/>
    <w:rsid w:val="001250C1"/>
    <w:rsid w:val="00126D1B"/>
    <w:rsid w:val="00130277"/>
    <w:rsid w:val="00140BCD"/>
    <w:rsid w:val="00143958"/>
    <w:rsid w:val="001468C5"/>
    <w:rsid w:val="0015015F"/>
    <w:rsid w:val="001577F7"/>
    <w:rsid w:val="0016609E"/>
    <w:rsid w:val="00166E92"/>
    <w:rsid w:val="00171FFD"/>
    <w:rsid w:val="00177278"/>
    <w:rsid w:val="00182147"/>
    <w:rsid w:val="00183D70"/>
    <w:rsid w:val="001871F9"/>
    <w:rsid w:val="0019585B"/>
    <w:rsid w:val="001A156D"/>
    <w:rsid w:val="001A645B"/>
    <w:rsid w:val="001B20CD"/>
    <w:rsid w:val="001C0315"/>
    <w:rsid w:val="001C12D5"/>
    <w:rsid w:val="001C485E"/>
    <w:rsid w:val="001C48F5"/>
    <w:rsid w:val="001C5E26"/>
    <w:rsid w:val="001C5EC3"/>
    <w:rsid w:val="001D606B"/>
    <w:rsid w:val="001E4395"/>
    <w:rsid w:val="001E4E2A"/>
    <w:rsid w:val="001E6709"/>
    <w:rsid w:val="001F0D72"/>
    <w:rsid w:val="001F2C42"/>
    <w:rsid w:val="001F3296"/>
    <w:rsid w:val="001F5755"/>
    <w:rsid w:val="00207777"/>
    <w:rsid w:val="002111CC"/>
    <w:rsid w:val="00212FD8"/>
    <w:rsid w:val="002137B9"/>
    <w:rsid w:val="002175A2"/>
    <w:rsid w:val="00217CFD"/>
    <w:rsid w:val="00223717"/>
    <w:rsid w:val="0022391A"/>
    <w:rsid w:val="00224472"/>
    <w:rsid w:val="002252D0"/>
    <w:rsid w:val="00230D1A"/>
    <w:rsid w:val="0023218A"/>
    <w:rsid w:val="002335D0"/>
    <w:rsid w:val="002352FF"/>
    <w:rsid w:val="002374A3"/>
    <w:rsid w:val="00241B58"/>
    <w:rsid w:val="00244CED"/>
    <w:rsid w:val="00245D56"/>
    <w:rsid w:val="0025003D"/>
    <w:rsid w:val="00250295"/>
    <w:rsid w:val="0025211C"/>
    <w:rsid w:val="00255C65"/>
    <w:rsid w:val="00263E6E"/>
    <w:rsid w:val="00264F66"/>
    <w:rsid w:val="0026573C"/>
    <w:rsid w:val="00266B85"/>
    <w:rsid w:val="00274EDE"/>
    <w:rsid w:val="00281ECF"/>
    <w:rsid w:val="00282A3A"/>
    <w:rsid w:val="0028484D"/>
    <w:rsid w:val="00285400"/>
    <w:rsid w:val="0029296D"/>
    <w:rsid w:val="00292CD6"/>
    <w:rsid w:val="002A3590"/>
    <w:rsid w:val="002A4660"/>
    <w:rsid w:val="002A5811"/>
    <w:rsid w:val="002A7769"/>
    <w:rsid w:val="002B4530"/>
    <w:rsid w:val="002B53A3"/>
    <w:rsid w:val="002B56E4"/>
    <w:rsid w:val="002C7A08"/>
    <w:rsid w:val="002D0335"/>
    <w:rsid w:val="002D09EE"/>
    <w:rsid w:val="002D110D"/>
    <w:rsid w:val="002D44D6"/>
    <w:rsid w:val="002D52B5"/>
    <w:rsid w:val="002D68D2"/>
    <w:rsid w:val="002D75BD"/>
    <w:rsid w:val="002F3E39"/>
    <w:rsid w:val="002F6F75"/>
    <w:rsid w:val="003059E7"/>
    <w:rsid w:val="00306438"/>
    <w:rsid w:val="00310A9B"/>
    <w:rsid w:val="00310ABD"/>
    <w:rsid w:val="00321851"/>
    <w:rsid w:val="003247FD"/>
    <w:rsid w:val="00326BC6"/>
    <w:rsid w:val="003321C8"/>
    <w:rsid w:val="00335B73"/>
    <w:rsid w:val="00337F3D"/>
    <w:rsid w:val="003626EB"/>
    <w:rsid w:val="00364E2B"/>
    <w:rsid w:val="003657C4"/>
    <w:rsid w:val="00366E7F"/>
    <w:rsid w:val="003673C8"/>
    <w:rsid w:val="003722FB"/>
    <w:rsid w:val="0037248F"/>
    <w:rsid w:val="003836FC"/>
    <w:rsid w:val="0038480E"/>
    <w:rsid w:val="00384C78"/>
    <w:rsid w:val="00386BAB"/>
    <w:rsid w:val="00390C0F"/>
    <w:rsid w:val="003921FB"/>
    <w:rsid w:val="00396C9A"/>
    <w:rsid w:val="003A1968"/>
    <w:rsid w:val="003A2472"/>
    <w:rsid w:val="003A6743"/>
    <w:rsid w:val="003A69FF"/>
    <w:rsid w:val="003B5D0F"/>
    <w:rsid w:val="003B68C1"/>
    <w:rsid w:val="003D3B54"/>
    <w:rsid w:val="003E01DA"/>
    <w:rsid w:val="003E3E2C"/>
    <w:rsid w:val="003E6A50"/>
    <w:rsid w:val="003F316D"/>
    <w:rsid w:val="003F66DD"/>
    <w:rsid w:val="0040048E"/>
    <w:rsid w:val="00403884"/>
    <w:rsid w:val="004101B9"/>
    <w:rsid w:val="004105E4"/>
    <w:rsid w:val="00411AA8"/>
    <w:rsid w:val="0041458D"/>
    <w:rsid w:val="00414CAE"/>
    <w:rsid w:val="004232D9"/>
    <w:rsid w:val="00424833"/>
    <w:rsid w:val="00427273"/>
    <w:rsid w:val="004320B7"/>
    <w:rsid w:val="004336AD"/>
    <w:rsid w:val="00434FD0"/>
    <w:rsid w:val="0044438C"/>
    <w:rsid w:val="00456FBF"/>
    <w:rsid w:val="00461A2A"/>
    <w:rsid w:val="0046472A"/>
    <w:rsid w:val="004722E0"/>
    <w:rsid w:val="0047363E"/>
    <w:rsid w:val="00475387"/>
    <w:rsid w:val="00480005"/>
    <w:rsid w:val="00483172"/>
    <w:rsid w:val="0048380F"/>
    <w:rsid w:val="004857B8"/>
    <w:rsid w:val="00487BB4"/>
    <w:rsid w:val="00495746"/>
    <w:rsid w:val="00497825"/>
    <w:rsid w:val="004A0BE4"/>
    <w:rsid w:val="004A0E80"/>
    <w:rsid w:val="004A53C9"/>
    <w:rsid w:val="004A5621"/>
    <w:rsid w:val="004C273F"/>
    <w:rsid w:val="004C552E"/>
    <w:rsid w:val="004C57EB"/>
    <w:rsid w:val="004C6DD5"/>
    <w:rsid w:val="004C75EF"/>
    <w:rsid w:val="004D6AD8"/>
    <w:rsid w:val="004D7085"/>
    <w:rsid w:val="004E48F8"/>
    <w:rsid w:val="004E5539"/>
    <w:rsid w:val="004E767F"/>
    <w:rsid w:val="004F0384"/>
    <w:rsid w:val="004F05AF"/>
    <w:rsid w:val="004F0741"/>
    <w:rsid w:val="004F3FB2"/>
    <w:rsid w:val="004F54CE"/>
    <w:rsid w:val="00501679"/>
    <w:rsid w:val="00502574"/>
    <w:rsid w:val="005026FD"/>
    <w:rsid w:val="00502FF3"/>
    <w:rsid w:val="00505752"/>
    <w:rsid w:val="00510982"/>
    <w:rsid w:val="00513CF2"/>
    <w:rsid w:val="00517BC8"/>
    <w:rsid w:val="005257CB"/>
    <w:rsid w:val="00525FB6"/>
    <w:rsid w:val="005261BB"/>
    <w:rsid w:val="00526EC6"/>
    <w:rsid w:val="00541F9D"/>
    <w:rsid w:val="0054237E"/>
    <w:rsid w:val="00544768"/>
    <w:rsid w:val="00545691"/>
    <w:rsid w:val="00546162"/>
    <w:rsid w:val="00552944"/>
    <w:rsid w:val="00555195"/>
    <w:rsid w:val="005556AD"/>
    <w:rsid w:val="005609CA"/>
    <w:rsid w:val="00560C74"/>
    <w:rsid w:val="005628C5"/>
    <w:rsid w:val="005654A2"/>
    <w:rsid w:val="005667B8"/>
    <w:rsid w:val="0056776F"/>
    <w:rsid w:val="00572A47"/>
    <w:rsid w:val="00575B17"/>
    <w:rsid w:val="00587018"/>
    <w:rsid w:val="00587544"/>
    <w:rsid w:val="00587F15"/>
    <w:rsid w:val="005921E1"/>
    <w:rsid w:val="005924B0"/>
    <w:rsid w:val="005A7CDD"/>
    <w:rsid w:val="005B31B5"/>
    <w:rsid w:val="005B4CD9"/>
    <w:rsid w:val="005B72F1"/>
    <w:rsid w:val="005B7A67"/>
    <w:rsid w:val="005C21A9"/>
    <w:rsid w:val="005C56C9"/>
    <w:rsid w:val="005D26F6"/>
    <w:rsid w:val="005D4598"/>
    <w:rsid w:val="005E1B6F"/>
    <w:rsid w:val="005E2778"/>
    <w:rsid w:val="005E5FEB"/>
    <w:rsid w:val="005E7109"/>
    <w:rsid w:val="005F6AFE"/>
    <w:rsid w:val="005F73C9"/>
    <w:rsid w:val="006002D7"/>
    <w:rsid w:val="00600845"/>
    <w:rsid w:val="00605725"/>
    <w:rsid w:val="00615499"/>
    <w:rsid w:val="006171C1"/>
    <w:rsid w:val="00620010"/>
    <w:rsid w:val="006216B7"/>
    <w:rsid w:val="006243D4"/>
    <w:rsid w:val="006246FF"/>
    <w:rsid w:val="006253CA"/>
    <w:rsid w:val="006338C4"/>
    <w:rsid w:val="006379E4"/>
    <w:rsid w:val="00640040"/>
    <w:rsid w:val="006447C7"/>
    <w:rsid w:val="006455A4"/>
    <w:rsid w:val="00651D44"/>
    <w:rsid w:val="00653A07"/>
    <w:rsid w:val="00664A00"/>
    <w:rsid w:val="006711B9"/>
    <w:rsid w:val="00671E1E"/>
    <w:rsid w:val="006760F2"/>
    <w:rsid w:val="006828C7"/>
    <w:rsid w:val="00683C88"/>
    <w:rsid w:val="0068440A"/>
    <w:rsid w:val="00685AB2"/>
    <w:rsid w:val="00691650"/>
    <w:rsid w:val="00694108"/>
    <w:rsid w:val="006976B5"/>
    <w:rsid w:val="006A3108"/>
    <w:rsid w:val="006A441A"/>
    <w:rsid w:val="006B2776"/>
    <w:rsid w:val="006B46CC"/>
    <w:rsid w:val="006C3B65"/>
    <w:rsid w:val="006C45FD"/>
    <w:rsid w:val="006D0E5E"/>
    <w:rsid w:val="006D274A"/>
    <w:rsid w:val="006D28A7"/>
    <w:rsid w:val="006E0A58"/>
    <w:rsid w:val="006E3042"/>
    <w:rsid w:val="006E5BC3"/>
    <w:rsid w:val="006E618E"/>
    <w:rsid w:val="006F2BFB"/>
    <w:rsid w:val="006F598C"/>
    <w:rsid w:val="00701FCC"/>
    <w:rsid w:val="00705237"/>
    <w:rsid w:val="00705586"/>
    <w:rsid w:val="007114C5"/>
    <w:rsid w:val="007130DB"/>
    <w:rsid w:val="0071507E"/>
    <w:rsid w:val="00717892"/>
    <w:rsid w:val="00723D06"/>
    <w:rsid w:val="007249EA"/>
    <w:rsid w:val="0072732F"/>
    <w:rsid w:val="00727DB4"/>
    <w:rsid w:val="00732B1D"/>
    <w:rsid w:val="00736598"/>
    <w:rsid w:val="0074555D"/>
    <w:rsid w:val="0074619C"/>
    <w:rsid w:val="007519D9"/>
    <w:rsid w:val="00753A08"/>
    <w:rsid w:val="007554AF"/>
    <w:rsid w:val="00766358"/>
    <w:rsid w:val="007717A9"/>
    <w:rsid w:val="00772F33"/>
    <w:rsid w:val="0078002B"/>
    <w:rsid w:val="0078166E"/>
    <w:rsid w:val="00783B3F"/>
    <w:rsid w:val="00784A27"/>
    <w:rsid w:val="00791318"/>
    <w:rsid w:val="007941CE"/>
    <w:rsid w:val="007957F0"/>
    <w:rsid w:val="00797477"/>
    <w:rsid w:val="00797B35"/>
    <w:rsid w:val="00797CE3"/>
    <w:rsid w:val="007A4523"/>
    <w:rsid w:val="007A5DB6"/>
    <w:rsid w:val="007B0C39"/>
    <w:rsid w:val="007B6BDA"/>
    <w:rsid w:val="007C15D3"/>
    <w:rsid w:val="007C2BAE"/>
    <w:rsid w:val="007C5364"/>
    <w:rsid w:val="007D1690"/>
    <w:rsid w:val="007E2C9D"/>
    <w:rsid w:val="007E4F3F"/>
    <w:rsid w:val="007E557D"/>
    <w:rsid w:val="007F0179"/>
    <w:rsid w:val="007F0F6A"/>
    <w:rsid w:val="007F2C22"/>
    <w:rsid w:val="007F2F9A"/>
    <w:rsid w:val="007F3A47"/>
    <w:rsid w:val="007F7F64"/>
    <w:rsid w:val="008037AA"/>
    <w:rsid w:val="00805AB6"/>
    <w:rsid w:val="00805ED4"/>
    <w:rsid w:val="008077BE"/>
    <w:rsid w:val="00811618"/>
    <w:rsid w:val="0081522B"/>
    <w:rsid w:val="008200D4"/>
    <w:rsid w:val="00820E1F"/>
    <w:rsid w:val="008240A5"/>
    <w:rsid w:val="008244D3"/>
    <w:rsid w:val="00825776"/>
    <w:rsid w:val="0082613F"/>
    <w:rsid w:val="00826381"/>
    <w:rsid w:val="00826C1D"/>
    <w:rsid w:val="008271BF"/>
    <w:rsid w:val="008306CB"/>
    <w:rsid w:val="00830C4B"/>
    <w:rsid w:val="00833049"/>
    <w:rsid w:val="0083459D"/>
    <w:rsid w:val="008422E4"/>
    <w:rsid w:val="00846F1B"/>
    <w:rsid w:val="00850BF8"/>
    <w:rsid w:val="00852806"/>
    <w:rsid w:val="00864979"/>
    <w:rsid w:val="00867E34"/>
    <w:rsid w:val="00871DFC"/>
    <w:rsid w:val="00873AF3"/>
    <w:rsid w:val="00877034"/>
    <w:rsid w:val="00882B53"/>
    <w:rsid w:val="0088675B"/>
    <w:rsid w:val="00886A32"/>
    <w:rsid w:val="008939C2"/>
    <w:rsid w:val="00894086"/>
    <w:rsid w:val="008A14B0"/>
    <w:rsid w:val="008A458B"/>
    <w:rsid w:val="008B1700"/>
    <w:rsid w:val="008B302E"/>
    <w:rsid w:val="008C1172"/>
    <w:rsid w:val="008C5630"/>
    <w:rsid w:val="008C6BE9"/>
    <w:rsid w:val="008C75B3"/>
    <w:rsid w:val="008D3ADC"/>
    <w:rsid w:val="008D3BE8"/>
    <w:rsid w:val="008D4657"/>
    <w:rsid w:val="008E0CCF"/>
    <w:rsid w:val="008F16E1"/>
    <w:rsid w:val="008F443F"/>
    <w:rsid w:val="008F5006"/>
    <w:rsid w:val="008F6FE2"/>
    <w:rsid w:val="00906AB2"/>
    <w:rsid w:val="00912819"/>
    <w:rsid w:val="00912D2D"/>
    <w:rsid w:val="00926AC3"/>
    <w:rsid w:val="009273AD"/>
    <w:rsid w:val="009274EE"/>
    <w:rsid w:val="00930848"/>
    <w:rsid w:val="0093596C"/>
    <w:rsid w:val="00945BFF"/>
    <w:rsid w:val="0096402A"/>
    <w:rsid w:val="00966D40"/>
    <w:rsid w:val="00971808"/>
    <w:rsid w:val="00972D33"/>
    <w:rsid w:val="0097434F"/>
    <w:rsid w:val="00974453"/>
    <w:rsid w:val="00976F3B"/>
    <w:rsid w:val="00982217"/>
    <w:rsid w:val="00990B31"/>
    <w:rsid w:val="00990CB0"/>
    <w:rsid w:val="00991CFD"/>
    <w:rsid w:val="00997DB0"/>
    <w:rsid w:val="009A0232"/>
    <w:rsid w:val="009A060F"/>
    <w:rsid w:val="009A66F5"/>
    <w:rsid w:val="009B0728"/>
    <w:rsid w:val="009B73B0"/>
    <w:rsid w:val="009C1308"/>
    <w:rsid w:val="009C1D4A"/>
    <w:rsid w:val="009C2A2C"/>
    <w:rsid w:val="009C4193"/>
    <w:rsid w:val="009C4A71"/>
    <w:rsid w:val="009D0565"/>
    <w:rsid w:val="009D3E2B"/>
    <w:rsid w:val="009D7AED"/>
    <w:rsid w:val="009D7DE4"/>
    <w:rsid w:val="009E0778"/>
    <w:rsid w:val="009E5341"/>
    <w:rsid w:val="009E61D6"/>
    <w:rsid w:val="009E6BE7"/>
    <w:rsid w:val="009F095C"/>
    <w:rsid w:val="009F248D"/>
    <w:rsid w:val="009F6414"/>
    <w:rsid w:val="009F66CC"/>
    <w:rsid w:val="009F6D52"/>
    <w:rsid w:val="00A00ED1"/>
    <w:rsid w:val="00A02036"/>
    <w:rsid w:val="00A03C42"/>
    <w:rsid w:val="00A0721C"/>
    <w:rsid w:val="00A075A0"/>
    <w:rsid w:val="00A15342"/>
    <w:rsid w:val="00A15407"/>
    <w:rsid w:val="00A16F81"/>
    <w:rsid w:val="00A20852"/>
    <w:rsid w:val="00A248BB"/>
    <w:rsid w:val="00A25931"/>
    <w:rsid w:val="00A32B4F"/>
    <w:rsid w:val="00A33AD0"/>
    <w:rsid w:val="00A343A2"/>
    <w:rsid w:val="00A34FBF"/>
    <w:rsid w:val="00A371B9"/>
    <w:rsid w:val="00A5017F"/>
    <w:rsid w:val="00A52A70"/>
    <w:rsid w:val="00A6481B"/>
    <w:rsid w:val="00A7188A"/>
    <w:rsid w:val="00A753F0"/>
    <w:rsid w:val="00A754CD"/>
    <w:rsid w:val="00A83BFC"/>
    <w:rsid w:val="00A83F62"/>
    <w:rsid w:val="00A9022E"/>
    <w:rsid w:val="00A95C87"/>
    <w:rsid w:val="00AA1FA7"/>
    <w:rsid w:val="00AA4426"/>
    <w:rsid w:val="00AA4716"/>
    <w:rsid w:val="00AB0E91"/>
    <w:rsid w:val="00AB1B23"/>
    <w:rsid w:val="00AB476D"/>
    <w:rsid w:val="00AB5757"/>
    <w:rsid w:val="00AC3362"/>
    <w:rsid w:val="00AD1ACE"/>
    <w:rsid w:val="00AD1EC5"/>
    <w:rsid w:val="00AD63B8"/>
    <w:rsid w:val="00AE275F"/>
    <w:rsid w:val="00AE2F82"/>
    <w:rsid w:val="00AE43BD"/>
    <w:rsid w:val="00AF2446"/>
    <w:rsid w:val="00AF284B"/>
    <w:rsid w:val="00AF3387"/>
    <w:rsid w:val="00AF5FB8"/>
    <w:rsid w:val="00AF620B"/>
    <w:rsid w:val="00B00123"/>
    <w:rsid w:val="00B0068D"/>
    <w:rsid w:val="00B010F2"/>
    <w:rsid w:val="00B0150E"/>
    <w:rsid w:val="00B016FB"/>
    <w:rsid w:val="00B024D0"/>
    <w:rsid w:val="00B03C0D"/>
    <w:rsid w:val="00B03FB8"/>
    <w:rsid w:val="00B04B96"/>
    <w:rsid w:val="00B10826"/>
    <w:rsid w:val="00B11BC2"/>
    <w:rsid w:val="00B137B1"/>
    <w:rsid w:val="00B14442"/>
    <w:rsid w:val="00B15EAA"/>
    <w:rsid w:val="00B25578"/>
    <w:rsid w:val="00B26B9C"/>
    <w:rsid w:val="00B279A9"/>
    <w:rsid w:val="00B44393"/>
    <w:rsid w:val="00B4464E"/>
    <w:rsid w:val="00B52061"/>
    <w:rsid w:val="00B52162"/>
    <w:rsid w:val="00B54590"/>
    <w:rsid w:val="00B564A5"/>
    <w:rsid w:val="00B659BD"/>
    <w:rsid w:val="00B67E9E"/>
    <w:rsid w:val="00B67EDA"/>
    <w:rsid w:val="00B713AD"/>
    <w:rsid w:val="00B74185"/>
    <w:rsid w:val="00B75D7D"/>
    <w:rsid w:val="00B762EC"/>
    <w:rsid w:val="00B77522"/>
    <w:rsid w:val="00B97BEB"/>
    <w:rsid w:val="00BA7794"/>
    <w:rsid w:val="00BB248B"/>
    <w:rsid w:val="00BB27B9"/>
    <w:rsid w:val="00BB3826"/>
    <w:rsid w:val="00BB4F70"/>
    <w:rsid w:val="00BB5D8D"/>
    <w:rsid w:val="00BC3953"/>
    <w:rsid w:val="00BD07A1"/>
    <w:rsid w:val="00BD1DE0"/>
    <w:rsid w:val="00BD3171"/>
    <w:rsid w:val="00BD422D"/>
    <w:rsid w:val="00BE65F9"/>
    <w:rsid w:val="00BF70F5"/>
    <w:rsid w:val="00C0219D"/>
    <w:rsid w:val="00C025D1"/>
    <w:rsid w:val="00C02ED8"/>
    <w:rsid w:val="00C07A42"/>
    <w:rsid w:val="00C11B25"/>
    <w:rsid w:val="00C12EF4"/>
    <w:rsid w:val="00C1313A"/>
    <w:rsid w:val="00C145A7"/>
    <w:rsid w:val="00C278BB"/>
    <w:rsid w:val="00C36051"/>
    <w:rsid w:val="00C40E8F"/>
    <w:rsid w:val="00C417E2"/>
    <w:rsid w:val="00C44A56"/>
    <w:rsid w:val="00C463EB"/>
    <w:rsid w:val="00C513DC"/>
    <w:rsid w:val="00C55507"/>
    <w:rsid w:val="00C55E3C"/>
    <w:rsid w:val="00C73A19"/>
    <w:rsid w:val="00C73B94"/>
    <w:rsid w:val="00C7569E"/>
    <w:rsid w:val="00C759E1"/>
    <w:rsid w:val="00C86378"/>
    <w:rsid w:val="00C926F6"/>
    <w:rsid w:val="00CA06E1"/>
    <w:rsid w:val="00CA0DB3"/>
    <w:rsid w:val="00CA2D93"/>
    <w:rsid w:val="00CA40CF"/>
    <w:rsid w:val="00CB07EB"/>
    <w:rsid w:val="00CB1721"/>
    <w:rsid w:val="00CB3F0A"/>
    <w:rsid w:val="00CB4B84"/>
    <w:rsid w:val="00CC057A"/>
    <w:rsid w:val="00CC1DC9"/>
    <w:rsid w:val="00CC2652"/>
    <w:rsid w:val="00CC2BAD"/>
    <w:rsid w:val="00CC32F5"/>
    <w:rsid w:val="00CD0744"/>
    <w:rsid w:val="00CD133E"/>
    <w:rsid w:val="00CD7290"/>
    <w:rsid w:val="00CE046C"/>
    <w:rsid w:val="00CE2521"/>
    <w:rsid w:val="00CF6659"/>
    <w:rsid w:val="00CF6E90"/>
    <w:rsid w:val="00D04BCC"/>
    <w:rsid w:val="00D04F76"/>
    <w:rsid w:val="00D15DFE"/>
    <w:rsid w:val="00D217EF"/>
    <w:rsid w:val="00D26863"/>
    <w:rsid w:val="00D3110A"/>
    <w:rsid w:val="00D32FA8"/>
    <w:rsid w:val="00D33925"/>
    <w:rsid w:val="00D33FEF"/>
    <w:rsid w:val="00D40FC5"/>
    <w:rsid w:val="00D43E18"/>
    <w:rsid w:val="00D52583"/>
    <w:rsid w:val="00D6527F"/>
    <w:rsid w:val="00D759FA"/>
    <w:rsid w:val="00D83E89"/>
    <w:rsid w:val="00D86BCC"/>
    <w:rsid w:val="00D92F7D"/>
    <w:rsid w:val="00D95785"/>
    <w:rsid w:val="00D964CC"/>
    <w:rsid w:val="00DA1E28"/>
    <w:rsid w:val="00DB2129"/>
    <w:rsid w:val="00DB7425"/>
    <w:rsid w:val="00DC114E"/>
    <w:rsid w:val="00DC17B7"/>
    <w:rsid w:val="00DD010C"/>
    <w:rsid w:val="00DD22F4"/>
    <w:rsid w:val="00DE37ED"/>
    <w:rsid w:val="00DE47D6"/>
    <w:rsid w:val="00DE5383"/>
    <w:rsid w:val="00DF4204"/>
    <w:rsid w:val="00DF583D"/>
    <w:rsid w:val="00E0539A"/>
    <w:rsid w:val="00E0685E"/>
    <w:rsid w:val="00E14476"/>
    <w:rsid w:val="00E23201"/>
    <w:rsid w:val="00E26757"/>
    <w:rsid w:val="00E27D88"/>
    <w:rsid w:val="00E37D5E"/>
    <w:rsid w:val="00E40C95"/>
    <w:rsid w:val="00E44AEF"/>
    <w:rsid w:val="00E477DA"/>
    <w:rsid w:val="00E54C96"/>
    <w:rsid w:val="00E5541A"/>
    <w:rsid w:val="00E609B4"/>
    <w:rsid w:val="00E636E7"/>
    <w:rsid w:val="00E7007E"/>
    <w:rsid w:val="00E742A5"/>
    <w:rsid w:val="00E761F5"/>
    <w:rsid w:val="00E76907"/>
    <w:rsid w:val="00E8517D"/>
    <w:rsid w:val="00E87312"/>
    <w:rsid w:val="00E87DC8"/>
    <w:rsid w:val="00E93329"/>
    <w:rsid w:val="00E95F1A"/>
    <w:rsid w:val="00E97711"/>
    <w:rsid w:val="00EA07B5"/>
    <w:rsid w:val="00EA3669"/>
    <w:rsid w:val="00EA7027"/>
    <w:rsid w:val="00EA7FF8"/>
    <w:rsid w:val="00EB1BEA"/>
    <w:rsid w:val="00EB4600"/>
    <w:rsid w:val="00EB4703"/>
    <w:rsid w:val="00EB5C33"/>
    <w:rsid w:val="00EC41D6"/>
    <w:rsid w:val="00EC6DAA"/>
    <w:rsid w:val="00ED32F5"/>
    <w:rsid w:val="00ED7884"/>
    <w:rsid w:val="00EF11C5"/>
    <w:rsid w:val="00EF3A84"/>
    <w:rsid w:val="00EF3F33"/>
    <w:rsid w:val="00EF6A18"/>
    <w:rsid w:val="00F02CF0"/>
    <w:rsid w:val="00F050B5"/>
    <w:rsid w:val="00F06B9B"/>
    <w:rsid w:val="00F14767"/>
    <w:rsid w:val="00F16314"/>
    <w:rsid w:val="00F17524"/>
    <w:rsid w:val="00F17EBC"/>
    <w:rsid w:val="00F2463B"/>
    <w:rsid w:val="00F24B08"/>
    <w:rsid w:val="00F34CD4"/>
    <w:rsid w:val="00F43C9C"/>
    <w:rsid w:val="00F453A3"/>
    <w:rsid w:val="00F52799"/>
    <w:rsid w:val="00F5379E"/>
    <w:rsid w:val="00F54CEB"/>
    <w:rsid w:val="00F61CAF"/>
    <w:rsid w:val="00F674B0"/>
    <w:rsid w:val="00F70DC4"/>
    <w:rsid w:val="00F81A17"/>
    <w:rsid w:val="00F854B0"/>
    <w:rsid w:val="00F87079"/>
    <w:rsid w:val="00F93C1E"/>
    <w:rsid w:val="00F93D34"/>
    <w:rsid w:val="00FA5747"/>
    <w:rsid w:val="00FA6777"/>
    <w:rsid w:val="00FA71E5"/>
    <w:rsid w:val="00FB65BF"/>
    <w:rsid w:val="00FB6AB4"/>
    <w:rsid w:val="00FB7EE8"/>
    <w:rsid w:val="00FC05B3"/>
    <w:rsid w:val="00FC080E"/>
    <w:rsid w:val="00FC3665"/>
    <w:rsid w:val="00FC4559"/>
    <w:rsid w:val="00FC462A"/>
    <w:rsid w:val="00FC4CD2"/>
    <w:rsid w:val="00FD1692"/>
    <w:rsid w:val="00FD2EFA"/>
    <w:rsid w:val="00FD4FDE"/>
    <w:rsid w:val="00FE48D8"/>
    <w:rsid w:val="00FF0035"/>
    <w:rsid w:val="00FF3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F5972C"/>
  <w15:docId w15:val="{ABD93FB2-3B39-4D31-93E4-1C1345054F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BE9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zh-CN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380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80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380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380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380F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380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380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380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380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380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8380F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8380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380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8380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8380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8380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48380F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8380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8380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380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8380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8380F"/>
    <w:rPr>
      <w:b/>
      <w:bCs/>
    </w:rPr>
  </w:style>
  <w:style w:type="character" w:styleId="Emphasis">
    <w:name w:val="Emphasis"/>
    <w:basedOn w:val="DefaultParagraphFont"/>
    <w:uiPriority w:val="20"/>
    <w:qFormat/>
    <w:rsid w:val="0048380F"/>
    <w:rPr>
      <w:i/>
      <w:iCs/>
    </w:rPr>
  </w:style>
  <w:style w:type="paragraph" w:styleId="NoSpacing">
    <w:name w:val="No Spacing"/>
    <w:uiPriority w:val="1"/>
    <w:qFormat/>
    <w:rsid w:val="0048380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8380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48380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8380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380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380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8380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8380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8380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8380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8380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8380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21BB"/>
  </w:style>
  <w:style w:type="paragraph" w:styleId="Footer">
    <w:name w:val="footer"/>
    <w:basedOn w:val="Normal"/>
    <w:link w:val="FooterChar"/>
    <w:uiPriority w:val="99"/>
    <w:unhideWhenUsed/>
    <w:rsid w:val="000F21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21BB"/>
  </w:style>
  <w:style w:type="paragraph" w:styleId="BalloonText">
    <w:name w:val="Balloon Text"/>
    <w:basedOn w:val="Normal"/>
    <w:link w:val="BalloonTextChar"/>
    <w:uiPriority w:val="99"/>
    <w:semiHidden/>
    <w:unhideWhenUsed/>
    <w:rsid w:val="000F21B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21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C6BE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8C6BE9"/>
    <w:pPr>
      <w:spacing w:after="0" w:line="240" w:lineRule="auto"/>
    </w:pPr>
    <w:rPr>
      <w:rFonts w:eastAsiaTheme="minorHAnsi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C6BE9"/>
    <w:rPr>
      <w:rFonts w:ascii="Courier New" w:eastAsia="Times New Roman" w:hAnsi="Courier New" w:cs="Courier New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856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856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856A6"/>
    <w:rPr>
      <w:rFonts w:ascii="Times New Roman" w:eastAsia="SimSun" w:hAnsi="Times New Roman" w:cs="Times New Roman"/>
      <w:sz w:val="20"/>
      <w:szCs w:val="20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856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856A6"/>
    <w:rPr>
      <w:rFonts w:ascii="Times New Roman" w:eastAsia="SimSun" w:hAnsi="Times New Roman" w:cs="Times New Roman"/>
      <w:b/>
      <w:bCs/>
      <w:sz w:val="20"/>
      <w:szCs w:val="20"/>
      <w:lang w:eastAsia="zh-CN" w:bidi="ar-SA"/>
    </w:rPr>
  </w:style>
  <w:style w:type="table" w:customStyle="1" w:styleId="LightList1">
    <w:name w:val="Light List1"/>
    <w:basedOn w:val="TableNormal"/>
    <w:uiPriority w:val="61"/>
    <w:rsid w:val="0025029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PlainText">
    <w:name w:val="Plain Text"/>
    <w:basedOn w:val="Normal"/>
    <w:link w:val="PlainTextChar"/>
    <w:rsid w:val="0028484D"/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28484D"/>
    <w:rPr>
      <w:rFonts w:ascii="Courier New" w:eastAsia="Times New Roman" w:hAnsi="Courier New" w:cs="Courier New"/>
      <w:sz w:val="20"/>
      <w:szCs w:val="20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945BF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3218A"/>
    <w:pPr>
      <w:spacing w:before="100" w:beforeAutospacing="1" w:after="100" w:afterAutospacing="1"/>
    </w:pPr>
    <w:rPr>
      <w:rFonts w:eastAsia="Times New Roman"/>
      <w:lang w:val="en-SG" w:eastAsia="en-SG"/>
    </w:rPr>
  </w:style>
  <w:style w:type="character" w:styleId="UnresolvedMention">
    <w:name w:val="Unresolved Mention"/>
    <w:basedOn w:val="DefaultParagraphFont"/>
    <w:uiPriority w:val="99"/>
    <w:semiHidden/>
    <w:unhideWhenUsed/>
    <w:rsid w:val="001A64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75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4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2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odeply.com/p/muGQonkxFX" TargetMode="External"/><Relationship Id="rId18" Type="http://schemas.openxmlformats.org/officeDocument/2006/relationships/hyperlink" Target="http://codeply.com/go/0LEwLrwkx1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://www.w3schools.com/js/js_variables.asp" TargetMode="External"/><Relationship Id="rId17" Type="http://schemas.openxmlformats.org/officeDocument/2006/relationships/image" Target="media/image3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odeply.com/go/LZ2lVS2ZOK" TargetMode="External"/><Relationship Id="rId20" Type="http://schemas.openxmlformats.org/officeDocument/2006/relationships/hyperlink" Target="http://codeply.com/go/szlvdbhgkv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w3schools.com/js/js_syntax.asp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280E2A08C6E84DA9ED174175747A07" ma:contentTypeVersion="0" ma:contentTypeDescription="Create a new document." ma:contentTypeScope="" ma:versionID="82b3dc15020023d2a8a9f791077ad6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8BF5D9-0123-4962-9195-987A2A7805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128E38-3927-4DC2-9A57-133D98B0F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3CFC73-33AF-4C15-B3AD-EF99896C40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364A620-D11C-4F09-ADD5-078F9937BDB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rissa_chua@rp.edu.sg</dc:creator>
  <cp:lastModifiedBy>LI SHUFANG</cp:lastModifiedBy>
  <cp:revision>4</cp:revision>
  <cp:lastPrinted>2015-04-24T06:52:00Z</cp:lastPrinted>
  <dcterms:created xsi:type="dcterms:W3CDTF">2020-10-27T14:32:00Z</dcterms:created>
  <dcterms:modified xsi:type="dcterms:W3CDTF">2020-11-0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280E2A08C6E84DA9ED174175747A07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0-10-21T17:04:14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d4ece42d-e752-4dd6-b6a2-9a4683984b54</vt:lpwstr>
  </property>
  <property fmtid="{D5CDD505-2E9C-101B-9397-08002B2CF9AE}" pid="9" name="MSIP_Label_b70f6a2e-9a0b-44bc-9fcb-55781401e2f0_ContentBits">
    <vt:lpwstr>1</vt:lpwstr>
  </property>
</Properties>
</file>